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76D29" w14:textId="28311FE2" w:rsidR="00DB29F3" w:rsidRDefault="00DB29F3" w:rsidP="00DB29F3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TUGAS BESAR 1 IF 2124</w:t>
      </w:r>
    </w:p>
    <w:p w14:paraId="34AC80E5" w14:textId="3A4AA742" w:rsidR="00DB29F3" w:rsidRPr="00DB29F3" w:rsidRDefault="00DB29F3" w:rsidP="00DB29F3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TEORI BAHASA FORMAL DAN OTOMATA </w:t>
      </w:r>
    </w:p>
    <w:p w14:paraId="4F488486" w14:textId="45C14A89" w:rsidR="00442778" w:rsidRPr="00DB29F3" w:rsidRDefault="00DB29F3" w:rsidP="00DB29F3">
      <w:pPr>
        <w:spacing w:line="240" w:lineRule="auto"/>
        <w:jc w:val="center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r w:rsidRPr="00DB29F3">
        <w:rPr>
          <w:rFonts w:ascii="Times New Roman" w:eastAsia="Times New Roman" w:hAnsi="Times New Roman" w:cs="Times New Roman"/>
          <w:b/>
          <w:i/>
          <w:iCs/>
          <w:sz w:val="32"/>
          <w:szCs w:val="32"/>
        </w:rPr>
        <w:t>“The Sims Simulator”</w:t>
      </w:r>
    </w:p>
    <w:p w14:paraId="2C10F374" w14:textId="42F99C68" w:rsidR="00442778" w:rsidRDefault="00442778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B5872D" w14:textId="77777777" w:rsidR="00DB29F3" w:rsidRDefault="00DB29F3" w:rsidP="00DB29F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1587CC3" w14:textId="203EF49A" w:rsidR="00442778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AC56B6">
        <w:rPr>
          <w:rFonts w:ascii="Times New Roman" w:eastAsia="Times New Roman" w:hAnsi="Times New Roman" w:cs="Times New Roman"/>
          <w:sz w:val="24"/>
          <w:szCs w:val="24"/>
        </w:rPr>
        <w:t>Diajukan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C56B6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C56B6">
        <w:rPr>
          <w:rFonts w:ascii="Times New Roman" w:eastAsia="Times New Roman" w:hAnsi="Times New Roman" w:cs="Times New Roman"/>
          <w:sz w:val="24"/>
          <w:szCs w:val="24"/>
        </w:rPr>
        <w:t>Memperoleh</w:t>
      </w:r>
      <w:proofErr w:type="spellEnd"/>
      <w:r w:rsidR="00AC56B6">
        <w:rPr>
          <w:rFonts w:ascii="Times New Roman" w:eastAsia="Times New Roman" w:hAnsi="Times New Roman" w:cs="Times New Roman"/>
          <w:sz w:val="24"/>
          <w:szCs w:val="24"/>
        </w:rPr>
        <w:t xml:space="preserve"> Nila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o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Bahasa Formal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tomata</w:t>
      </w:r>
      <w:proofErr w:type="spellEnd"/>
    </w:p>
    <w:p w14:paraId="6800D995" w14:textId="6CC6B46A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E042D89" w14:textId="77777777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C775E06" w14:textId="77777777" w:rsidR="00442778" w:rsidRDefault="00AC56B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leh </w:t>
      </w:r>
    </w:p>
    <w:p w14:paraId="2CF26B16" w14:textId="7990CC46" w:rsidR="00DB29F3" w:rsidRDefault="00DB29F3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amuel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3518041</w:t>
      </w:r>
    </w:p>
    <w:p w14:paraId="350466FD" w14:textId="20D881A5" w:rsidR="00442778" w:rsidRDefault="00AC56B6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evin Austin Stefano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13518104</w:t>
      </w:r>
    </w:p>
    <w:p w14:paraId="60CE6705" w14:textId="77777777" w:rsidR="00DB29F3" w:rsidRDefault="00AC56B6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  <w:t xml:space="preserve">   </w:t>
      </w:r>
    </w:p>
    <w:p w14:paraId="0C5F357E" w14:textId="03A80B84" w:rsidR="00442778" w:rsidRDefault="00AC56B6">
      <w:pPr>
        <w:spacing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1E7A0F5B" wp14:editId="6F495ECC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1395413" cy="1754233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5413" cy="175423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B93DE91" w14:textId="77777777" w:rsidR="00442778" w:rsidRDefault="00442778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32CE3891" w14:textId="77777777" w:rsidR="00442778" w:rsidRDefault="00442778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2C5CEEFD" w14:textId="77777777" w:rsidR="00442778" w:rsidRDefault="00442778">
      <w:pPr>
        <w:spacing w:after="240"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0449315C" w14:textId="77777777" w:rsidR="00442778" w:rsidRDefault="00442778">
      <w:pPr>
        <w:spacing w:after="240" w:line="240" w:lineRule="auto"/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53ECC7B0" w14:textId="77777777" w:rsidR="0003688E" w:rsidRDefault="0003688E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52AC18F" w14:textId="5579F614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TEKNIK INFORMATIKA</w:t>
      </w:r>
    </w:p>
    <w:p w14:paraId="42E23921" w14:textId="1DAEF222" w:rsidR="00DB29F3" w:rsidRDefault="00DB29F3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SEKOLAH TEKNIK ELEKTRO DAN INFORMATIKA</w:t>
      </w:r>
    </w:p>
    <w:p w14:paraId="06F75AE9" w14:textId="69532120" w:rsidR="00442778" w:rsidRDefault="00AC56B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INSTITUT TEKNOLOGI BANDUNG</w:t>
      </w:r>
    </w:p>
    <w:p w14:paraId="5A6750DE" w14:textId="77777777" w:rsidR="00442778" w:rsidRDefault="00AC56B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BANDUNG</w:t>
      </w:r>
    </w:p>
    <w:p w14:paraId="489645A4" w14:textId="2667078F" w:rsidR="00442778" w:rsidRDefault="002975E5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999B2B8" wp14:editId="5CB86C71">
                <wp:simplePos x="0" y="0"/>
                <wp:positionH relativeFrom="column">
                  <wp:posOffset>5852160</wp:posOffset>
                </wp:positionH>
                <wp:positionV relativeFrom="paragraph">
                  <wp:posOffset>337185</wp:posOffset>
                </wp:positionV>
                <wp:extent cx="312420" cy="350520"/>
                <wp:effectExtent l="0" t="0" r="1143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420" cy="3505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F5DC89" id="Rectangle 2" o:spid="_x0000_s1026" style="position:absolute;margin-left:460.8pt;margin-top:26.55pt;width:24.6pt;height:27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" fillcolor="white [3201]" strokecolor="white [3212]" strokeweight="2pt"/>
            </w:pict>
          </mc:Fallback>
        </mc:AlternateContent>
      </w:r>
      <w:r w:rsidR="00AC56B6">
        <w:rPr>
          <w:rFonts w:ascii="Times New Roman" w:eastAsia="Times New Roman" w:hAnsi="Times New Roman" w:cs="Times New Roman"/>
          <w:sz w:val="28"/>
          <w:szCs w:val="28"/>
        </w:rPr>
        <w:t>2019</w:t>
      </w:r>
    </w:p>
    <w:p w14:paraId="47FA7B1F" w14:textId="77777777" w:rsidR="00442778" w:rsidRDefault="00AC56B6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AKATA</w:t>
      </w:r>
    </w:p>
    <w:p w14:paraId="6F52263B" w14:textId="77777777" w:rsidR="00442778" w:rsidRDefault="00442778">
      <w:pPr>
        <w:spacing w:before="240"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919AB2" w14:textId="38826D68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uj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uk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nj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h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k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pimpinan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Nya,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ungkin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425">
        <w:rPr>
          <w:rFonts w:ascii="Times New Roman" w:eastAsia="Times New Roman" w:hAnsi="Times New Roman" w:cs="Times New Roman"/>
          <w:sz w:val="24"/>
          <w:szCs w:val="24"/>
        </w:rPr>
        <w:t>“The Sims Simulator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waktunya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5E882D9" w14:textId="1E801F8F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juga kami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sampaikan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ayah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b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in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rek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inspir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i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doro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kami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us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867C13" w14:textId="54823BD9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m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hu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mp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 xml:space="preserve">Ir.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Ril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 xml:space="preserve"> Mandala M.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Eng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</w:rPr>
        <w:t>.,Ph.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sungguh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pak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aj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imbi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doro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eguh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529A1B" w14:textId="2BAF3498" w:rsidR="00442778" w:rsidRDefault="00AC56B6">
      <w:p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yar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per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uli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Teori</w:t>
      </w:r>
      <w:proofErr w:type="spellEnd"/>
      <w:r w:rsidR="00513425">
        <w:rPr>
          <w:rFonts w:ascii="Times New Roman" w:eastAsia="Times New Roman" w:hAnsi="Times New Roman" w:cs="Times New Roman"/>
          <w:sz w:val="24"/>
          <w:szCs w:val="24"/>
        </w:rPr>
        <w:t xml:space="preserve"> Bahasa Formal dan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o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EEAFF0" w14:textId="7B8162F6" w:rsidR="00442778" w:rsidRDefault="00AC56B6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t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nggap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sara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rit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ment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nyat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b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/Bapak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r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wan-kaw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de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elaj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l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n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yempur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n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hen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un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lm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BE7CF7" w14:textId="7FCCE479" w:rsidR="00513425" w:rsidRDefault="0051342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BE4D7A" w14:textId="77777777" w:rsidR="00513425" w:rsidRDefault="00513425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E05186" w14:textId="1A0CF934" w:rsidR="00442778" w:rsidRDefault="00AC56B6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andung, </w:t>
      </w:r>
      <w:r w:rsidR="00513425">
        <w:rPr>
          <w:rFonts w:ascii="Times New Roman" w:eastAsia="Times New Roman" w:hAnsi="Times New Roman" w:cs="Times New Roman"/>
          <w:sz w:val="24"/>
          <w:szCs w:val="24"/>
        </w:rPr>
        <w:t>27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ptember 2019</w:t>
      </w:r>
    </w:p>
    <w:p w14:paraId="71A43228" w14:textId="77777777" w:rsidR="00442778" w:rsidRDefault="00AC56B6">
      <w:pPr>
        <w:spacing w:before="240" w:after="240" w:line="360" w:lineRule="auto"/>
        <w:ind w:left="7920" w:firstLine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ulis</w:t>
      </w:r>
      <w:proofErr w:type="spellEnd"/>
    </w:p>
    <w:p w14:paraId="4AE0E3CD" w14:textId="77777777" w:rsidR="0003688E" w:rsidRDefault="0003688E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4F3098" w14:textId="77777777" w:rsidR="00513425" w:rsidRDefault="00513425" w:rsidP="00AC56B6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3251660" w14:textId="16B0748B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AB I</w:t>
      </w:r>
    </w:p>
    <w:p w14:paraId="00D845CF" w14:textId="77777777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ENDAHULUAN</w:t>
      </w:r>
    </w:p>
    <w:p w14:paraId="03FABD04" w14:textId="77777777" w:rsidR="00442778" w:rsidRDefault="00442778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454347E" w14:textId="5726F248" w:rsidR="00513425" w:rsidRPr="00513425" w:rsidRDefault="00AC56B6" w:rsidP="00513425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1.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>Permasalahan</w:t>
      </w:r>
      <w:proofErr w:type="spellEnd"/>
    </w:p>
    <w:p w14:paraId="1D6E84A4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bu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Maxis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distribus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lectronic Art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er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u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ngalam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atu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u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angu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car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real tim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harus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nar-ben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rhat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goal-goal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g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cap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implifika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atu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giat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seor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antar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ny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pili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sekuen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i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ositif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upu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egatif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ayak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nusi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to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alam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ubah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di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ap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os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e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disi-kondi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gambar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jad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ngaruh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berjala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3E34A44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ygien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bersih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</w:p>
    <w:p w14:paraId="31A4DF81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Bladder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ingi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u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i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i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cil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1D1F38AC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unger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lapar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1CDEC09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nergy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energ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3E4EF08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ocial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sosial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0B2F6F9" w14:textId="77777777" w:rsidR="00513425" w:rsidRPr="00513425" w:rsidRDefault="00513425" w:rsidP="00513425">
      <w:pPr>
        <w:numPr>
          <w:ilvl w:val="0"/>
          <w:numId w:val="14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un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ngk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sena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CB98BF8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53B76F3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rmud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-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imodifika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554EF130" w14:textId="77777777" w:rsidR="00513425" w:rsidRPr="00513425" w:rsidRDefault="00513425" w:rsidP="00513425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Hygien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gabu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Hygiene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Bladde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0879F05" w14:textId="77777777" w:rsidR="00513425" w:rsidRPr="00513425" w:rsidRDefault="00513425" w:rsidP="00513425">
      <w:pPr>
        <w:numPr>
          <w:ilvl w:val="0"/>
          <w:numId w:val="15"/>
        </w:numPr>
        <w:tabs>
          <w:tab w:val="num" w:pos="720"/>
        </w:tabs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Energy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gabu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Energy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Hunger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The Sims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071C1C7" w14:textId="20749644" w:rsidR="00513425" w:rsidRPr="00513425" w:rsidRDefault="00513425" w:rsidP="00513425">
      <w:pPr>
        <w:numPr>
          <w:ilvl w:val="0"/>
          <w:numId w:val="1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>Fun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gabu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un dan Social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Sims.</w:t>
      </w:r>
    </w:p>
    <w:p w14:paraId="51CEE182" w14:textId="77777777" w:rsidR="00513425" w:rsidRDefault="00513425" w:rsidP="00513425">
      <w:pPr>
        <w:spacing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723DF4F" w14:textId="33B56ACC" w:rsidR="00513425" w:rsidRPr="00513425" w:rsidRDefault="00513425" w:rsidP="00513425">
      <w:pPr>
        <w:spacing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ksimu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5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inimum 0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tamb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mp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ksimu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kur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mp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inimum) 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ten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permud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gas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eleme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wak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perhitung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imula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ondi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wal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mai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lal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lam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ada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uda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angu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idur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ng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Hygiene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, </w:t>
      </w: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Energy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0, dan </w:t>
      </w:r>
      <w:r w:rsidRPr="00513425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Fun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.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rmain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inyatak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les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ik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mu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mu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5.</w:t>
      </w:r>
    </w:p>
    <w:p w14:paraId="163AC8D2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836E213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rentang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wak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onsekuensi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302CF0E0" w14:textId="77777777" w:rsidR="00513425" w:rsidRPr="00513425" w:rsidRDefault="00513425" w:rsidP="0051342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7592" w:type="dxa"/>
        <w:tblInd w:w="87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"/>
        <w:gridCol w:w="2902"/>
        <w:gridCol w:w="2444"/>
        <w:gridCol w:w="1779"/>
      </w:tblGrid>
      <w:tr w:rsidR="00513425" w:rsidRPr="00513425" w14:paraId="4385D69D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1996A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761C1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Aks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E18AF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Jeni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45B6E2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b/>
                <w:bCs/>
                <w:color w:val="000000"/>
                <w:sz w:val="20"/>
                <w:szCs w:val="20"/>
                <w:lang w:val="en-US"/>
              </w:rPr>
              <w:t>Konsekuensi</w:t>
            </w:r>
            <w:proofErr w:type="spellEnd"/>
          </w:p>
        </w:tc>
      </w:tr>
      <w:tr w:rsidR="00513425" w:rsidRPr="00513425" w14:paraId="6FC0A74F" w14:textId="77777777" w:rsidTr="00513425">
        <w:trPr>
          <w:trHeight w:val="40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72F10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52D1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Tidur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tidur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0832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Siang</w:t>
            </w:r>
          </w:p>
          <w:p w14:paraId="23F38D3D" w14:textId="77777777" w:rsidR="00513425" w:rsidRPr="00513425" w:rsidRDefault="00513425" w:rsidP="00513425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279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397017B5" w14:textId="77777777" w:rsidTr="00513425">
        <w:trPr>
          <w:trHeight w:val="4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CDF866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633C4E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5C78D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la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5732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4E32807D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4A417D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F1DDE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k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makan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9B61A" w14:textId="77777777" w:rsidR="00513425" w:rsidRPr="00513425" w:rsidRDefault="00513425" w:rsidP="00513425">
            <w:pPr>
              <w:numPr>
                <w:ilvl w:val="0"/>
                <w:numId w:val="19"/>
              </w:numPr>
              <w:spacing w:line="240" w:lineRule="auto"/>
              <w:textAlignment w:val="baseline"/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amburger</w:t>
            </w:r>
          </w:p>
          <w:p w14:paraId="05FBBEDE" w14:textId="77777777" w:rsidR="00513425" w:rsidRPr="00513425" w:rsidRDefault="00513425" w:rsidP="00513425">
            <w:pPr>
              <w:numPr>
                <w:ilvl w:val="0"/>
                <w:numId w:val="19"/>
              </w:numPr>
              <w:spacing w:line="240" w:lineRule="auto"/>
              <w:textAlignment w:val="baseline"/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Pizza</w:t>
            </w:r>
          </w:p>
          <w:p w14:paraId="25D5FFB3" w14:textId="77777777" w:rsidR="00513425" w:rsidRPr="00513425" w:rsidRDefault="00513425" w:rsidP="00513425">
            <w:pPr>
              <w:numPr>
                <w:ilvl w:val="0"/>
                <w:numId w:val="19"/>
              </w:numPr>
              <w:spacing w:line="240" w:lineRule="auto"/>
              <w:textAlignment w:val="baseline"/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Steak and Bea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F4095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amburger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:</w:t>
            </w:r>
          </w:p>
          <w:p w14:paraId="4D1D63B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7B86C67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C795192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Pizza:</w:t>
            </w:r>
          </w:p>
          <w:p w14:paraId="553B35AA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5B869CB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5635F54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Steak and Beans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:</w:t>
            </w:r>
          </w:p>
          <w:p w14:paraId="6F0FDA3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3301FC05" w14:textId="77777777" w:rsidTr="00513425">
        <w:trPr>
          <w:trHeight w:val="5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80A77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61C8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inum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minum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1EBE0" w14:textId="77777777" w:rsidR="00513425" w:rsidRPr="00513425" w:rsidRDefault="00513425" w:rsidP="00513425">
            <w:pPr>
              <w:numPr>
                <w:ilvl w:val="0"/>
                <w:numId w:val="20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Air</w:t>
            </w:r>
          </w:p>
          <w:p w14:paraId="5BF29FA7" w14:textId="77777777" w:rsidR="00513425" w:rsidRPr="00513425" w:rsidRDefault="00513425" w:rsidP="00513425">
            <w:pPr>
              <w:numPr>
                <w:ilvl w:val="0"/>
                <w:numId w:val="20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pi</w:t>
            </w:r>
          </w:p>
          <w:p w14:paraId="05E3BB1D" w14:textId="77777777" w:rsidR="00513425" w:rsidRPr="00513425" w:rsidRDefault="00513425" w:rsidP="00513425">
            <w:pPr>
              <w:numPr>
                <w:ilvl w:val="0"/>
                <w:numId w:val="20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E06A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Air:</w:t>
            </w:r>
          </w:p>
          <w:p w14:paraId="3FA0FFB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hygiene</w:t>
            </w:r>
          </w:p>
          <w:p w14:paraId="1E7EF64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07BB0A1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pi:</w:t>
            </w:r>
          </w:p>
          <w:p w14:paraId="2D7ED75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76180D4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-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  <w:p w14:paraId="13C2537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210964B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us:</w:t>
            </w:r>
          </w:p>
          <w:p w14:paraId="006A4BF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08F17AD5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-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</w:tc>
      </w:tr>
      <w:tr w:rsidR="00513425" w:rsidRPr="00513425" w14:paraId="26FEECC5" w14:textId="77777777" w:rsidTr="00513425">
        <w:trPr>
          <w:trHeight w:val="40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E2B76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35AD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uang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Air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86345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ec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92EF9B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hygiene</w:t>
            </w:r>
          </w:p>
        </w:tc>
      </w:tr>
      <w:tr w:rsidR="00513425" w:rsidRPr="00513425" w14:paraId="0458D229" w14:textId="77777777" w:rsidTr="00513425">
        <w:trPr>
          <w:trHeight w:val="40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CE04C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69A1D8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6AEE8E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sa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4E676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  <w:p w14:paraId="20E1752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-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05F8B33F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8312B5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1A33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rsosialisasi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e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af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8F395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96A51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fun</w:t>
            </w:r>
          </w:p>
          <w:p w14:paraId="0647C32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lastRenderedPageBreak/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0A15EB8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hygiene</w:t>
            </w:r>
          </w:p>
        </w:tc>
      </w:tr>
      <w:tr w:rsidR="00513425" w:rsidRPr="00513425" w14:paraId="225B2C35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12345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2EE6D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rmai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Media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Sosial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7195B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8E68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fun</w:t>
            </w:r>
          </w:p>
          <w:p w14:paraId="210044C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1F58E088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BC3A6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D7B5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ermai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mpu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18FBF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475BE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fun</w:t>
            </w:r>
          </w:p>
          <w:p w14:paraId="42D5CE5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10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72D3C54C" w14:textId="77777777" w:rsidTr="00513425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AA727C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F6D7EA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and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C5EFD1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8E0D8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1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  <w:p w14:paraId="08A9BD67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134384A6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4ED3F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E4E73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Cuci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Tanga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244CF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A9B2F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+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hygiene</w:t>
            </w:r>
          </w:p>
        </w:tc>
      </w:tr>
      <w:tr w:rsidR="00513425" w:rsidRPr="00513425" w14:paraId="72429F8D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4A2C2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24A6C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endengark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usik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di Rad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1EB98C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0EB8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fun</w:t>
            </w:r>
          </w:p>
          <w:p w14:paraId="7A177DD0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  <w:tr w:rsidR="00513425" w:rsidRPr="00513425" w14:paraId="09DDBFBE" w14:textId="77777777" w:rsidTr="0051342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FE255" w14:textId="77777777" w:rsidR="00513425" w:rsidRPr="00513425" w:rsidRDefault="00513425" w:rsidP="00513425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A7EF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Membaca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&lt;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_baca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&gt;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75AA64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Jenis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Bacaan</w:t>
            </w:r>
            <w:proofErr w:type="spellEnd"/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:</w:t>
            </w:r>
          </w:p>
          <w:p w14:paraId="39168972" w14:textId="77777777" w:rsidR="00513425" w:rsidRPr="00513425" w:rsidRDefault="00513425" w:rsidP="00513425">
            <w:pPr>
              <w:numPr>
                <w:ilvl w:val="0"/>
                <w:numId w:val="21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ran</w:t>
            </w:r>
          </w:p>
          <w:p w14:paraId="30A3A4B5" w14:textId="77777777" w:rsidR="00513425" w:rsidRPr="00513425" w:rsidRDefault="00513425" w:rsidP="00513425">
            <w:pPr>
              <w:numPr>
                <w:ilvl w:val="0"/>
                <w:numId w:val="21"/>
              </w:numPr>
              <w:spacing w:line="240" w:lineRule="auto"/>
              <w:textAlignment w:val="baseline"/>
              <w:rPr>
                <w:rFonts w:eastAsia="Times New Roman"/>
                <w:color w:val="000000"/>
                <w:sz w:val="20"/>
                <w:szCs w:val="20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Nov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27E1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Koran:</w:t>
            </w:r>
          </w:p>
          <w:p w14:paraId="41DBCCA9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5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fun</w:t>
            </w:r>
          </w:p>
          <w:p w14:paraId="284751DA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  <w:p w14:paraId="531BE59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  <w:p w14:paraId="7043EA68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Novel:</w:t>
            </w:r>
          </w:p>
          <w:p w14:paraId="78849116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+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>10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 xml:space="preserve"> fun</w:t>
            </w:r>
          </w:p>
          <w:p w14:paraId="10BEFC32" w14:textId="77777777" w:rsidR="00513425" w:rsidRPr="00513425" w:rsidRDefault="00513425" w:rsidP="00513425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-</w:t>
            </w:r>
            <w:r w:rsidRPr="00513425">
              <w:rPr>
                <w:rFonts w:eastAsia="Times New Roman"/>
                <w:color w:val="000000"/>
                <w:sz w:val="20"/>
                <w:szCs w:val="20"/>
                <w:lang w:val="en-US"/>
              </w:rPr>
              <w:t xml:space="preserve">5 </w:t>
            </w:r>
            <w:r w:rsidRPr="00513425">
              <w:rPr>
                <w:rFonts w:eastAsia="Times New Roman"/>
                <w:i/>
                <w:iCs/>
                <w:color w:val="000000"/>
                <w:sz w:val="20"/>
                <w:szCs w:val="20"/>
                <w:lang w:val="en-US"/>
              </w:rPr>
              <w:t>energy</w:t>
            </w:r>
          </w:p>
        </w:tc>
      </w:tr>
    </w:tbl>
    <w:p w14:paraId="3363A291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pPr w:leftFromText="180" w:rightFromText="180" w:vertAnchor="text" w:horzAnchor="page" w:tblpX="2063" w:tblpY="2861"/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513425" w14:paraId="43BBE613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B48B4" w14:textId="77777777" w:rsidR="009B3973" w:rsidRPr="00513425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ygiene = &lt;</w:t>
            </w:r>
            <w:proofErr w:type="spellStart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tal_Hygiene</w:t>
            </w:r>
            <w:proofErr w:type="spellEnd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&gt;</w:t>
            </w:r>
          </w:p>
          <w:p w14:paraId="26412FE8" w14:textId="77777777" w:rsidR="009B3973" w:rsidRPr="00513425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y = &lt;</w:t>
            </w:r>
            <w:proofErr w:type="spellStart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tal_Energy</w:t>
            </w:r>
            <w:proofErr w:type="spellEnd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&gt;</w:t>
            </w:r>
          </w:p>
          <w:p w14:paraId="2DD79D57" w14:textId="77777777" w:rsidR="009B3973" w:rsidRPr="00513425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 = &lt;</w:t>
            </w:r>
            <w:proofErr w:type="spellStart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otal_Fun</w:t>
            </w:r>
            <w:proofErr w:type="spellEnd"/>
            <w:r w:rsidRPr="0051342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&gt;</w:t>
            </w:r>
          </w:p>
        </w:tc>
      </w:tr>
    </w:tbl>
    <w:p w14:paraId="10607470" w14:textId="77777777" w:rsidR="00513425" w:rsidRPr="00513425" w:rsidRDefault="00513425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rogram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bu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erl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GUI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asal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keyboard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i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command line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up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ik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bua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namba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ngurang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at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ebi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sehingga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rnila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ebi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cil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0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ebih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besar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5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rupak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valid dan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engeluark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ulisan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“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valid”.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eluar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ulis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s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tig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513425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ormat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</w:p>
    <w:p w14:paraId="014E0F08" w14:textId="217977E9" w:rsidR="009B3973" w:rsidRPr="009B3973" w:rsidRDefault="00AC56B6" w:rsidP="009B3973">
      <w:pPr>
        <w:spacing w:after="240" w:line="360" w:lineRule="auto"/>
        <w:ind w:left="708" w:firstLine="566"/>
        <w:rPr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="009B3973" w:rsidRPr="009B3973">
        <w:rPr>
          <w:lang w:val="en-US"/>
        </w:rPr>
        <w:t>Untuk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mempermudah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pemahaman</w:t>
      </w:r>
      <w:proofErr w:type="spellEnd"/>
      <w:r w:rsidR="009B3973" w:rsidRPr="009B3973">
        <w:rPr>
          <w:lang w:val="en-US"/>
        </w:rPr>
        <w:t xml:space="preserve">, </w:t>
      </w:r>
      <w:proofErr w:type="spellStart"/>
      <w:r w:rsidR="009B3973" w:rsidRPr="009B3973">
        <w:rPr>
          <w:lang w:val="en-US"/>
        </w:rPr>
        <w:t>diberikan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contoh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konteks</w:t>
      </w:r>
      <w:proofErr w:type="spellEnd"/>
      <w:r w:rsidR="009B3973" w:rsidRPr="009B3973">
        <w:rPr>
          <w:lang w:val="en-US"/>
        </w:rPr>
        <w:t xml:space="preserve"> dan </w:t>
      </w:r>
      <w:proofErr w:type="spellStart"/>
      <w:r w:rsidR="009B3973" w:rsidRPr="009B3973">
        <w:rPr>
          <w:lang w:val="en-US"/>
        </w:rPr>
        <w:t>dua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contoh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masukan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beserta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keluarannya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sebagai</w:t>
      </w:r>
      <w:proofErr w:type="spellEnd"/>
      <w:r w:rsidR="009B3973" w:rsidRPr="009B3973">
        <w:rPr>
          <w:lang w:val="en-US"/>
        </w:rPr>
        <w:t xml:space="preserve"> </w:t>
      </w:r>
      <w:proofErr w:type="spellStart"/>
      <w:r w:rsidR="009B3973" w:rsidRPr="009B3973">
        <w:rPr>
          <w:lang w:val="en-US"/>
        </w:rPr>
        <w:t>berikut</w:t>
      </w:r>
      <w:proofErr w:type="spellEnd"/>
      <w:r w:rsidR="009B3973" w:rsidRPr="009B3973">
        <w:rPr>
          <w:lang w:val="en-US"/>
        </w:rPr>
        <w:t>:</w:t>
      </w:r>
    </w:p>
    <w:p w14:paraId="55C02C42" w14:textId="064576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onteks</w:t>
      </w:r>
      <w:proofErr w:type="spellEnd"/>
    </w:p>
    <w:tbl>
      <w:tblPr>
        <w:tblW w:w="9360" w:type="dxa"/>
        <w:tblInd w:w="66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4C528AB5" w14:textId="77777777" w:rsidTr="009B3973">
        <w:trPr>
          <w:trHeight w:val="10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6ECEE8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Hygiene = 10</w:t>
            </w:r>
          </w:p>
          <w:p w14:paraId="5E04843A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y = 15</w:t>
            </w:r>
          </w:p>
          <w:p w14:paraId="6E519F20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 = 15</w:t>
            </w:r>
          </w:p>
        </w:tc>
      </w:tr>
    </w:tbl>
    <w:p w14:paraId="46B66A97" w14:textId="31DE64C2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asuk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tbl>
      <w:tblPr>
        <w:tblW w:w="9360" w:type="dxa"/>
        <w:tblInd w:w="65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00CD7F6C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3F07B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ci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ngan</w:t>
            </w:r>
            <w:proofErr w:type="spellEnd"/>
          </w:p>
        </w:tc>
      </w:tr>
    </w:tbl>
    <w:p w14:paraId="546B2A07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luar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tbl>
      <w:tblPr>
        <w:tblW w:w="9360" w:type="dxa"/>
        <w:tblInd w:w="61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4B7FAA90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382456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Hygiene = 15</w:t>
            </w:r>
          </w:p>
          <w:p w14:paraId="3AD6D042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Energy = 15</w:t>
            </w:r>
          </w:p>
          <w:p w14:paraId="5E0045B9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un = 15</w:t>
            </w:r>
          </w:p>
        </w:tc>
      </w:tr>
    </w:tbl>
    <w:p w14:paraId="7BBF46C7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CA81179" w14:textId="17BB44A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“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Cuc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ang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”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karen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ambah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Hygiene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bany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ygiene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ny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5,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itunjuk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agi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warn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rah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6B341AD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Masuk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2</w:t>
      </w:r>
    </w:p>
    <w:tbl>
      <w:tblPr>
        <w:tblW w:w="9360" w:type="dxa"/>
        <w:tblInd w:w="5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4D26649E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B40EC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Makan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Hamburger</w:t>
            </w:r>
          </w:p>
        </w:tc>
      </w:tr>
    </w:tbl>
    <w:p w14:paraId="54EED4CB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69664FF4" w14:textId="77777777" w:rsidR="009B3973" w:rsidRPr="009B3973" w:rsidRDefault="009B3973" w:rsidP="009B397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luaran</w:t>
      </w:r>
      <w:proofErr w:type="spellEnd"/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2</w:t>
      </w:r>
    </w:p>
    <w:tbl>
      <w:tblPr>
        <w:tblW w:w="9360" w:type="dxa"/>
        <w:tblInd w:w="67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9B3973" w:rsidRPr="009B3973" w14:paraId="0DC33A5B" w14:textId="77777777" w:rsidTr="009B397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16262D" w14:textId="77777777" w:rsidR="009B3973" w:rsidRPr="009B3973" w:rsidRDefault="009B3973" w:rsidP="009B3973">
            <w:pPr>
              <w:spacing w:after="240" w:line="360" w:lineRule="auto"/>
              <w:ind w:left="708" w:firstLine="56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Aksi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idak</w:t>
            </w:r>
            <w:proofErr w:type="spellEnd"/>
            <w:r w:rsidRPr="009B3973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valid</w:t>
            </w:r>
          </w:p>
        </w:tc>
      </w:tr>
    </w:tbl>
    <w:p w14:paraId="2D1E237E" w14:textId="15A27CC5" w:rsidR="00442778" w:rsidRDefault="009B3973" w:rsidP="00513425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“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a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Hamburger”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,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etap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ambah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Energy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bany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nergy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-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ny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20.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art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ghasil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otal </w:t>
      </w:r>
      <w:r w:rsidRPr="009B397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Energy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yang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ad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luar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atas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permain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nya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 dan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engeluark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ulisan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, “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”.</w:t>
      </w:r>
    </w:p>
    <w:p w14:paraId="737B50F0" w14:textId="7B557136" w:rsidR="00442778" w:rsidRDefault="00442778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E52B7E" w14:textId="4DC23273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165007" w14:textId="2908E5C0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62BBFC" w14:textId="47D28617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6F0E7F" w14:textId="298C1ECA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860093" w14:textId="77777777" w:rsidR="009B3973" w:rsidRDefault="009B3973" w:rsidP="009B3973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DD013F" w14:textId="77777777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AB II</w:t>
      </w:r>
    </w:p>
    <w:p w14:paraId="2585A3AE" w14:textId="77777777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ANDASAN TEORI</w:t>
      </w:r>
    </w:p>
    <w:p w14:paraId="12E5233B" w14:textId="77777777" w:rsidR="00442778" w:rsidRDefault="00442778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95FCB2" w14:textId="0FEC130D" w:rsidR="002A3AAF" w:rsidRDefault="00AC56B6">
      <w:pPr>
        <w:spacing w:after="24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2A3AAF">
        <w:rPr>
          <w:rFonts w:ascii="Times New Roman" w:eastAsia="Times New Roman" w:hAnsi="Times New Roman" w:cs="Times New Roman"/>
          <w:b/>
          <w:sz w:val="24"/>
          <w:szCs w:val="24"/>
        </w:rPr>
        <w:t>Definisi</w:t>
      </w:r>
      <w:proofErr w:type="spellEnd"/>
      <w:r w:rsidR="002A3AA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513425">
        <w:rPr>
          <w:rFonts w:ascii="Times New Roman" w:eastAsia="Times New Roman" w:hAnsi="Times New Roman" w:cs="Times New Roman"/>
          <w:b/>
          <w:sz w:val="24"/>
          <w:szCs w:val="24"/>
        </w:rPr>
        <w:t>Finite State</w:t>
      </w:r>
    </w:p>
    <w:p w14:paraId="710FEE45" w14:textId="213D36E3" w:rsidR="00513425" w:rsidRPr="00513425" w:rsidRDefault="00513425" w:rsidP="00963EF9">
      <w:pPr>
        <w:spacing w:before="240"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permodel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atematika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abstrak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ampu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input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</w:t>
      </w:r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ngeluar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output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skri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er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enal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ha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derhan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aha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reguler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dan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implementasik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car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nyat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B34CA93" w14:textId="2AC7D309" w:rsidR="00513425" w:rsidRPr="00513425" w:rsidRDefault="00513425" w:rsidP="00963EF9">
      <w:pPr>
        <w:spacing w:before="240"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(FSA)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model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pin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mp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penyimpanan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/memory,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ny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gingat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terkini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DF69C5C" w14:textId="26475AB4" w:rsidR="00513425" w:rsidRDefault="002A3AAF" w:rsidP="00513425">
      <w:pPr>
        <w:spacing w:before="240" w:after="240"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2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ir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dan </w:t>
      </w:r>
      <w:proofErr w:type="spellStart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arakteristik</w:t>
      </w:r>
      <w:proofErr w:type="spellEnd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inite Automata</w:t>
      </w:r>
    </w:p>
    <w:p w14:paraId="06B3F239" w14:textId="12DA18A4" w:rsidR="002A3AAF" w:rsidRPr="002A3AAF" w:rsidRDefault="002A3AAF" w:rsidP="00963EF9">
      <w:pPr>
        <w:spacing w:line="36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arakteristi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bstr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nite Autom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440F2FEE" w14:textId="77777777" w:rsidR="00513425" w:rsidRDefault="00513425" w:rsidP="00963EF9">
      <w:pPr>
        <w:pStyle w:val="ListParagraph"/>
        <w:numPr>
          <w:ilvl w:val="0"/>
          <w:numId w:val="22"/>
        </w:numPr>
        <w:spacing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nya</w:t>
      </w:r>
      <w:proofErr w:type="spellEnd"/>
    </w:p>
    <w:p w14:paraId="1B164CF3" w14:textId="77777777" w:rsidR="00513425" w:rsidRDefault="00513425" w:rsidP="00963EF9">
      <w:pPr>
        <w:pStyle w:val="ListParagraph"/>
        <w:numPr>
          <w:ilvl w:val="0"/>
          <w:numId w:val="22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sif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terministi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on-</w:t>
      </w:r>
      <w:proofErr w:type="spellStart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terministik</w:t>
      </w:r>
      <w:proofErr w:type="spellEnd"/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3C8F9A5" w14:textId="1D7D8FF5" w:rsidR="002A3AAF" w:rsidRPr="002A3AAF" w:rsidRDefault="00513425" w:rsidP="00963EF9">
      <w:pPr>
        <w:pStyle w:val="ListParagraph"/>
        <w:numPr>
          <w:ilvl w:val="0"/>
          <w:numId w:val="22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 xml:space="preserve">Fin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menggambark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perubah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li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pembacaan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 </w:t>
      </w:r>
      <w:proofErr w:type="spellStart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="002A3AAF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573DF50" w14:textId="77777777" w:rsidR="002A3AAF" w:rsidRDefault="002A3AAF" w:rsidP="00963EF9">
      <w:pPr>
        <w:spacing w:line="36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simpu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nite Automat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</w:p>
    <w:p w14:paraId="6DECA4E6" w14:textId="77777777" w:rsidR="002A3AAF" w:rsidRDefault="002A3AAF" w:rsidP="00963EF9">
      <w:pPr>
        <w:pStyle w:val="ListParagraph"/>
        <w:numPr>
          <w:ilvl w:val="0"/>
          <w:numId w:val="23"/>
        </w:numPr>
        <w:spacing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Kumpulan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ma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ag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77E1EB8A" w14:textId="3CF6A11E" w:rsidR="002A3AAF" w:rsidRDefault="002A3AAF" w:rsidP="00963EF9">
      <w:pPr>
        <w:pStyle w:val="ListParagraph"/>
        <w:numPr>
          <w:ilvl w:val="0"/>
          <w:numId w:val="23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mb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1B6CA4DC" w14:textId="196C1A2F" w:rsidR="00513425" w:rsidRDefault="002A3AAF" w:rsidP="00963EF9">
      <w:pPr>
        <w:pStyle w:val="ListParagraph"/>
        <w:numPr>
          <w:ilvl w:val="0"/>
          <w:numId w:val="23"/>
        </w:numPr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</w:p>
    <w:p w14:paraId="633548E6" w14:textId="77777777" w:rsidR="00893291" w:rsidRDefault="00893291" w:rsidP="00893291">
      <w:pPr>
        <w:pStyle w:val="ListParagraph"/>
        <w:spacing w:before="240" w:after="240" w:line="360" w:lineRule="auto"/>
        <w:ind w:left="180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7246340B" w14:textId="7907330B" w:rsidR="00893291" w:rsidRPr="00893291" w:rsidRDefault="00893291" w:rsidP="00893291">
      <w:pPr>
        <w:pStyle w:val="ListParagraph"/>
        <w:spacing w:before="240" w:after="240" w:line="36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F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ite State Automata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inyatak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pasang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5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bagi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: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M=(Q , Σ , δ , Q</w:t>
      </w:r>
      <w:r w:rsidRPr="0089329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0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, F )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Q =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himpun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Σ =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himpunan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simbol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δ =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fungsi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δ : Q × Σ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Q</w:t>
      </w:r>
      <w:r w:rsidRPr="0089329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0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= state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wal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/ initial state , Q</w:t>
      </w:r>
      <w:r w:rsidRPr="00893291">
        <w:rPr>
          <w:rFonts w:ascii="Times New Roman" w:eastAsia="Times New Roman" w:hAnsi="Times New Roman" w:cs="Times New Roman"/>
          <w:sz w:val="24"/>
          <w:szCs w:val="24"/>
          <w:vertAlign w:val="subscript"/>
          <w:lang w:val="en-US"/>
        </w:rPr>
        <w:t>0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893291">
        <w:rPr>
          <w:rFonts w:ascii="Cambria Math" w:eastAsia="Times New Roman" w:hAnsi="Cambria Math" w:cs="Cambria Math"/>
          <w:sz w:val="24"/>
          <w:szCs w:val="24"/>
          <w:lang w:val="en-US"/>
        </w:rPr>
        <w:t>∈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 xml:space="preserve">F = state </w:t>
      </w:r>
      <w:proofErr w:type="spellStart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F </w:t>
      </w:r>
      <w:r w:rsidRPr="00893291">
        <w:rPr>
          <w:rFonts w:ascii="Cambria Math" w:eastAsia="Times New Roman" w:hAnsi="Cambria Math" w:cs="Cambria Math"/>
          <w:sz w:val="24"/>
          <w:szCs w:val="24"/>
          <w:lang w:val="en-US"/>
        </w:rPr>
        <w:t>⊆</w:t>
      </w:r>
      <w:r w:rsidRP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Q</w:t>
      </w:r>
    </w:p>
    <w:p w14:paraId="1B6CF2DC" w14:textId="77777777" w:rsidR="00893291" w:rsidRPr="00893291" w:rsidRDefault="00893291" w:rsidP="00893291">
      <w:p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54B50085" w14:textId="3EE1CBAD" w:rsidR="002A3AAF" w:rsidRDefault="002A3AAF" w:rsidP="002A3AAF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Cara </w:t>
      </w:r>
      <w:proofErr w:type="spellStart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rja</w:t>
      </w:r>
      <w:proofErr w:type="spellEnd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inite State Automata</w:t>
      </w:r>
    </w:p>
    <w:p w14:paraId="699490EA" w14:textId="219DE8E6" w:rsidR="00513425" w:rsidRPr="00513425" w:rsidRDefault="00097C3C" w:rsidP="00893291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Finite State Automata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bekerj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lalui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bstr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mbac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put us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bac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Kare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mbac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rekond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p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us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nggun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n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perubah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ondisi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etik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membac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selanjutny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Bahasa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languag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pembaca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karakter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berhenti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inal state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er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terim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oleh 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Finite Automata</w:t>
      </w:r>
      <w:r w:rsidR="0089329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1A4914E" w14:textId="1CF31EA7" w:rsidR="00CC4B63" w:rsidRDefault="00893291" w:rsidP="00893291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.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enis-</w:t>
      </w:r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Jenis</w:t>
      </w:r>
      <w:proofErr w:type="spellEnd"/>
      <w:r w:rsidR="00513425"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FSA</w:t>
      </w:r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pu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ua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 w:rsidR="00513425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SA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:</w:t>
      </w:r>
    </w:p>
    <w:p w14:paraId="31674ABC" w14:textId="5E44E407" w:rsidR="00CC4B63" w:rsidRDefault="00CC4B63" w:rsidP="00CC4B63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.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Non-deterministic Finite Automata (NFA)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 : </w:t>
      </w:r>
    </w:p>
    <w:p w14:paraId="144A62AB" w14:textId="04B7FCBC" w:rsidR="009B3973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N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toma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am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fa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. N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if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as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inpu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are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c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lastRenderedPageBreak/>
        <w:t>Ti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user, N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ili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u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0 (Epsilon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ili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tate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yang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tedapat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keluar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epsilon,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input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sama</w:t>
      </w:r>
      <w:proofErr w:type="spellEnd"/>
      <w:r w:rsidR="009B3973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CF7F565" w14:textId="77777777" w:rsidR="009B3973" w:rsidRDefault="009B397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NFA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dicoba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emua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kemungkinan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dapatkan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mencapai</w:t>
      </w:r>
      <w:proofErr w:type="spellEnd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ate </w:t>
      </w:r>
      <w:proofErr w:type="spellStart"/>
      <w:r w:rsidR="00CC4B63"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ntu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m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wak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lam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banding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ber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nger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4D02FA30" w14:textId="428C7B60" w:rsidR="00893291" w:rsidRDefault="00513425" w:rsidP="009B3973">
      <w:pPr>
        <w:spacing w:line="36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="009B3973"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2</w:t>
      </w:r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.</w:t>
      </w:r>
      <w:r w:rsidR="00893291"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 w:rsidRPr="009B3973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eterministic Finite</w:t>
      </w:r>
      <w:r w:rsidRPr="00513425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Automata (DFA)</w:t>
      </w:r>
      <w:r w:rsidRPr="0051342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 : </w:t>
      </w:r>
    </w:p>
    <w:p w14:paraId="1F497643" w14:textId="7D943D9C" w:rsidR="00CC4B63" w:rsidRPr="00CC4B63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FA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teor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komputas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ma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inite-state Machine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si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hingg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nolak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ring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imbol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</w:p>
    <w:p w14:paraId="3881A164" w14:textId="1C0EEB4E" w:rsidR="00CC4B63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o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tomat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kit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katakan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(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Deterministic Finite Automata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FS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(</w:t>
      </w:r>
      <w:r w:rsidRPr="00CC4B63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finite state automata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erima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CC4B63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gamb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ransition diagram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ansi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ot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temat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</w:p>
    <w:p w14:paraId="79F2ABD7" w14:textId="60596020" w:rsidR="00513425" w:rsidRPr="00513425" w:rsidRDefault="00CC4B63" w:rsidP="009B3973">
      <w:pPr>
        <w:spacing w:line="360" w:lineRule="auto"/>
        <w:ind w:left="2160" w:firstLine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definis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lalu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bu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tring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tentu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p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tingg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gandu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 state juga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ir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2F349F36" w14:textId="77777777" w:rsidR="00442778" w:rsidRDefault="00442778" w:rsidP="00893291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E69949" w14:textId="1493855A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A6F7C86" w14:textId="22090EAD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84CF33" w14:textId="120DB4E4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2E14EBE" w14:textId="0896A68B" w:rsidR="0003688E" w:rsidRDefault="0003688E" w:rsidP="00893291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67FDBF8" w14:textId="422678C8" w:rsidR="0003688E" w:rsidRDefault="0003688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F479A1" w14:textId="76E61676" w:rsidR="0003688E" w:rsidRDefault="0003688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F8A50D" w14:textId="24E0CB0D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EDA77C7" w14:textId="7E32071F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0483DCD" w14:textId="4E77BFF5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0BF5B7" w14:textId="35EBB619" w:rsidR="002A3AAF" w:rsidRDefault="002A3A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B5B739" w14:textId="77777777" w:rsidR="009B3973" w:rsidRDefault="009B397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3AC7B81" w14:textId="77777777" w:rsidR="0003688E" w:rsidRDefault="0003688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D39EB9" w14:textId="77777777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AB III</w:t>
      </w:r>
    </w:p>
    <w:p w14:paraId="197D13B9" w14:textId="75BD20C7" w:rsidR="00442778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NALISIS PERSOALAN</w:t>
      </w:r>
    </w:p>
    <w:p w14:paraId="1B1293DC" w14:textId="2AD4E877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.1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="00BC52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abel</w:t>
      </w:r>
      <w:proofErr w:type="spellEnd"/>
      <w:r w:rsidR="00BC52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 w:rsidR="00BC5247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ransisi</w:t>
      </w:r>
      <w:proofErr w:type="spellEnd"/>
    </w:p>
    <w:p w14:paraId="711A4F39" w14:textId="481942ED" w:rsidR="004938AE" w:rsidRDefault="00FB3184" w:rsidP="003608BF">
      <w:pPr>
        <w:spacing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Tabel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transisi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yang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dibuat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dilampirkan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bersama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laporan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ini</w:t>
      </w:r>
      <w:proofErr w:type="spellEnd"/>
      <w:r w:rsidR="00321281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0C295265" w14:textId="77777777" w:rsidR="00321281" w:rsidRDefault="00321281" w:rsidP="00321281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D12D70A" w14:textId="20AA92E8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3.2 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Implementasi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mbuata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ke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abel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Transisi</w:t>
      </w:r>
      <w:proofErr w:type="spellEnd"/>
    </w:p>
    <w:p w14:paraId="4AD285E1" w14:textId="387198D1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ta-dat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97395">
        <w:rPr>
          <w:rFonts w:ascii="Times New Roman" w:eastAsia="Times New Roman" w:hAnsi="Times New Roman" w:cs="Times New Roman"/>
          <w:sz w:val="24"/>
          <w:szCs w:val="24"/>
          <w:lang w:val="en-US"/>
        </w:rPr>
        <w:t>d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pat</w:t>
      </w:r>
      <w:proofErr w:type="spellEnd"/>
      <w:r w:rsidR="00397395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97395">
        <w:rPr>
          <w:rFonts w:ascii="Times New Roman" w:eastAsia="Times New Roman" w:hAnsi="Times New Roman" w:cs="Times New Roman"/>
          <w:sz w:val="24"/>
          <w:szCs w:val="24"/>
          <w:lang w:val="en-US"/>
        </w:rPr>
        <w:t>d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5E1E14BE" w14:textId="3530BA2E" w:rsidR="004938AE" w:rsidRPr="004938AE" w:rsidRDefault="00524FA4" w:rsidP="00F90E38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ent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um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ung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="0032103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21034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="00321034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2103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Hygiene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,</w:t>
      </w:r>
      <w:r w:rsidR="0032103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Energy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, dan</w:t>
      </w:r>
      <w:r w:rsidR="00321034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Fun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empat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mungkin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0,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5,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82147B">
        <w:rPr>
          <w:rFonts w:ascii="Times New Roman" w:eastAsia="Times New Roman" w:hAnsi="Times New Roman" w:cs="Times New Roman"/>
          <w:sz w:val="24"/>
          <w:szCs w:val="24"/>
          <w:lang w:val="en-US"/>
        </w:rPr>
        <w:t>10, dan 15.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kedua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hal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jumlah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="003608BF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mungkin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  <w:vertAlign w:val="superscript"/>
                <w:lang w:val="en-US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  <w:vertAlign w:val="superscript"/>
                <w:lang w:val="en-US"/>
              </w:rPr>
              <m:t>4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  <w:vertAlign w:val="superscript"/>
                <w:lang w:val="en-US"/>
              </w:rPr>
              <m:t>3</m:t>
            </m:r>
          </m:sup>
        </m:sSup>
      </m:oMath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 w:rsidR="003608BF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64.</w:t>
      </w:r>
    </w:p>
    <w:p w14:paraId="517E843F" w14:textId="5E9290B7" w:rsidR="004938AE" w:rsidRDefault="00F90E38" w:rsidP="00F90E38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be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3B833277" w14:textId="7A273A6A" w:rsidR="004938AE" w:rsidRPr="004938AE" w:rsidRDefault="00F90E38" w:rsidP="00F90E38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gelimina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s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ri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eb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ur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0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anul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yebab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rpind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372D488" w14:textId="4A23243A" w:rsid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3.3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atata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Pembuatan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State</w:t>
      </w:r>
    </w:p>
    <w:p w14:paraId="7A41F936" w14:textId="49BD9CEE" w:rsidR="004938AE" w:rsidRDefault="004938AE" w:rsidP="004938AE">
      <w:pPr>
        <w:spacing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FA,</w:t>
      </w:r>
      <w:r w:rsidR="00F90E3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cat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pat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938A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</w:t>
      </w:r>
      <w:r w:rsidR="00F90E38">
        <w:rPr>
          <w:rFonts w:ascii="Times New Roman" w:eastAsia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938A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enuh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</w:t>
      </w:r>
      <w:r w:rsidR="00F90E38">
        <w:rPr>
          <w:rFonts w:ascii="Times New Roman" w:eastAsia="Times New Roman" w:hAnsi="Times New Roman" w:cs="Times New Roman"/>
          <w:sz w:val="24"/>
          <w:szCs w:val="24"/>
          <w:lang w:val="en-US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DF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kat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938AE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rtingg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e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mengandu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1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juga. 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selanju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har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iing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dasar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ole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kead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 xml:space="preserve"> state 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beriris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  <w:lang w:val="en-US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lai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14:paraId="664A754C" w14:textId="77777777" w:rsidR="004938AE" w:rsidRPr="004938AE" w:rsidRDefault="004938AE" w:rsidP="004938AE">
      <w:pPr>
        <w:spacing w:line="360" w:lineRule="auto"/>
        <w:ind w:left="720" w:hanging="720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2BC1D3D2" w14:textId="421F1D61" w:rsidR="004938AE" w:rsidRPr="004938AE" w:rsidRDefault="004938AE" w:rsidP="004938AE">
      <w:pPr>
        <w:spacing w:line="360" w:lineRule="auto"/>
        <w:ind w:left="720" w:hanging="720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lastRenderedPageBreak/>
        <w:t>3.4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ab/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Contoh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 xml:space="preserve"> DFA Valid</w:t>
      </w:r>
    </w:p>
    <w:p w14:paraId="6E6A64FD" w14:textId="12A96F2A" w:rsidR="00442778" w:rsidRDefault="004938AE" w:rsidP="004938AE">
      <w:pPr>
        <w:spacing w:before="240"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>Berdasarkan</w:t>
      </w:r>
      <w:proofErr w:type="spellEnd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>tabel</w:t>
      </w:r>
      <w:proofErr w:type="spellEnd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>transisi</w:t>
      </w:r>
      <w:proofErr w:type="spellEnd"/>
      <w:r w:rsidRPr="004938AE">
        <w:rPr>
          <w:rFonts w:ascii="Times New Roman" w:eastAsia="Times New Roman" w:hAnsi="Times New Roman" w:cs="Times New Roman"/>
          <w:bCs/>
          <w:sz w:val="24"/>
          <w:szCs w:val="24"/>
        </w:rPr>
        <w:t xml:space="preserve"> yang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bua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mendapatka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rdapat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du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final state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FA kami. Final state yang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Hygiene, Energy, </w:t>
      </w:r>
      <w:r w:rsidRPr="00F90E38">
        <w:rPr>
          <w:rFonts w:ascii="Times New Roman" w:eastAsia="Times New Roman" w:hAnsi="Times New Roman" w:cs="Times New Roman"/>
          <w:sz w:val="24"/>
          <w:szCs w:val="24"/>
        </w:rPr>
        <w:t>dan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Keadaan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berart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karakter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mat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Final state yang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terjadi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Hygiene, Energy, </w:t>
      </w:r>
      <w:r w:rsidRPr="00F90E38">
        <w:rPr>
          <w:rFonts w:ascii="Times New Roman" w:eastAsia="Times New Roman" w:hAnsi="Times New Roman" w:cs="Times New Roman"/>
          <w:sz w:val="24"/>
          <w:szCs w:val="24"/>
        </w:rPr>
        <w:t>dan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Fun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.</w:t>
      </w:r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Hal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menandakan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karakter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90E38">
        <w:rPr>
          <w:rFonts w:ascii="Times New Roman" w:eastAsia="Times New Roman" w:hAnsi="Times New Roman" w:cs="Times New Roman"/>
          <w:sz w:val="24"/>
          <w:szCs w:val="24"/>
        </w:rPr>
        <w:t>terpuaskan</w:t>
      </w:r>
      <w:proofErr w:type="spellEnd"/>
      <w:r w:rsidR="00F90E3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59C7DB" w14:textId="77777777" w:rsidR="004938AE" w:rsidRDefault="004938AE" w:rsidP="004938AE">
      <w:pPr>
        <w:spacing w:before="240" w:after="240"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to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90E38">
        <w:rPr>
          <w:rFonts w:ascii="Times New Roman" w:eastAsia="Times New Roman" w:hAnsi="Times New Roman" w:cs="Times New Roman"/>
          <w:i/>
          <w:iCs/>
          <w:sz w:val="24"/>
          <w:szCs w:val="24"/>
        </w:rPr>
        <w:t>st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valid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empu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--Masukkan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(Q..)</w:t>
      </w:r>
    </w:p>
    <w:p w14:paraId="458C32BC" w14:textId="6A9BFD85" w:rsidR="004938AE" w:rsidRPr="004938AE" w:rsidRDefault="004938AE" w:rsidP="004938AE">
      <w:pPr>
        <w:spacing w:before="240" w:after="24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Buang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(Q..) 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air (Q..) 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Air (Q..)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BUang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(Q..) 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Air-&gt; (Q..) 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Air (Q..)</w:t>
      </w:r>
    </w:p>
    <w:p w14:paraId="2E83232D" w14:textId="733A8239" w:rsidR="004938AE" w:rsidRPr="004938AE" w:rsidRDefault="004938AE" w:rsidP="004938AE">
      <w:pPr>
        <w:spacing w:before="240" w:after="24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Masukkan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(Q..)</w:t>
      </w:r>
    </w:p>
    <w:p w14:paraId="576C5A16" w14:textId="78EFA7FF" w:rsidR="004938AE" w:rsidRPr="004938AE" w:rsidRDefault="004938AE" w:rsidP="004938AE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Cucitang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3x 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Bermai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Komputer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-&gt; </w:t>
      </w:r>
      <w:proofErr w:type="spellStart"/>
      <w:r w:rsidRPr="004938A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4938AE">
        <w:rPr>
          <w:rFonts w:ascii="Times New Roman" w:eastAsia="Times New Roman" w:hAnsi="Times New Roman" w:cs="Times New Roman"/>
          <w:sz w:val="24"/>
          <w:szCs w:val="24"/>
        </w:rPr>
        <w:t xml:space="preserve"> Hamburger 3x</w:t>
      </w:r>
    </w:p>
    <w:p w14:paraId="469F3099" w14:textId="161D6AA7" w:rsidR="00442778" w:rsidRPr="004938AE" w:rsidRDefault="00442778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1913721" w14:textId="3AFC91C7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716041" w14:textId="46865E34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BD8BA66" w14:textId="347395CD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1469C88" w14:textId="1CEFFD0D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03222D7" w14:textId="77777777" w:rsidR="002402BD" w:rsidRPr="004938AE" w:rsidRDefault="002402BD">
      <w:pPr>
        <w:spacing w:before="240" w:after="240" w:line="360" w:lineRule="auto"/>
        <w:ind w:left="1440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343AE90" w14:textId="77777777" w:rsidR="009B3973" w:rsidRPr="004938AE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A5496EE" w14:textId="77777777" w:rsidR="009B3973" w:rsidRPr="004938AE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77B2106" w14:textId="77777777" w:rsidR="009B3973" w:rsidRPr="004938AE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21FDD43" w14:textId="77777777" w:rsidR="009B3973" w:rsidRPr="004938AE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AC0A287" w14:textId="77777777" w:rsidR="009B3973" w:rsidRPr="004938AE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F9DAF7D" w14:textId="77777777" w:rsidR="009B3973" w:rsidRPr="004938AE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1328131" w14:textId="3DCE4EBD" w:rsidR="00442778" w:rsidRDefault="00AC56B6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BAB IV</w:t>
      </w:r>
    </w:p>
    <w:p w14:paraId="49930413" w14:textId="1E1FF5C1" w:rsidR="00442778" w:rsidRDefault="009B3973">
      <w:pPr>
        <w:spacing w:after="24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MPLEMENTASI DAN PENGUJIAN</w:t>
      </w:r>
    </w:p>
    <w:p w14:paraId="28102D7D" w14:textId="77777777" w:rsidR="00442778" w:rsidRDefault="00442778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ADCD0F" w14:textId="57704C66" w:rsidR="00442778" w:rsidRDefault="00AC56B6">
      <w:pPr>
        <w:spacing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1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>Spesifikasi</w:t>
      </w:r>
      <w:proofErr w:type="spellEnd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>Teknis</w:t>
      </w:r>
      <w:proofErr w:type="spellEnd"/>
      <w:r w:rsidR="00C27EAF">
        <w:rPr>
          <w:rFonts w:ascii="Times New Roman" w:eastAsia="Times New Roman" w:hAnsi="Times New Roman" w:cs="Times New Roman"/>
          <w:b/>
          <w:sz w:val="24"/>
          <w:szCs w:val="24"/>
        </w:rPr>
        <w:t xml:space="preserve"> Program</w:t>
      </w:r>
    </w:p>
    <w:p w14:paraId="0DD27F33" w14:textId="06E722DB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405F80" wp14:editId="59D3798E">
                <wp:simplePos x="0" y="0"/>
                <wp:positionH relativeFrom="column">
                  <wp:posOffset>436418</wp:posOffset>
                </wp:positionH>
                <wp:positionV relativeFrom="paragraph">
                  <wp:posOffset>800101</wp:posOffset>
                </wp:positionV>
                <wp:extent cx="5694218" cy="1101436"/>
                <wp:effectExtent l="0" t="0" r="2095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4218" cy="1101436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6C474A" w14:textId="0A283042" w:rsidR="00D00A3A" w:rsidRPr="00CA5BAC" w:rsidRDefault="00D00A3A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>Type State  &lt;</w:t>
                            </w:r>
                          </w:p>
                          <w:p w14:paraId="19F7A5FF" w14:textId="41775C92" w:rsidR="00D00A3A" w:rsidRPr="00CA5BAC" w:rsidRDefault="00D00A3A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   Hygiene :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I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nteger</w:t>
                            </w:r>
                          </w:p>
                          <w:p w14:paraId="4CA7DF62" w14:textId="77710AB7" w:rsidR="00D00A3A" w:rsidRPr="00CA5BAC" w:rsidRDefault="00D00A3A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   Energy :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Integer</w:t>
                            </w:r>
                          </w:p>
                          <w:p w14:paraId="5F3191D5" w14:textId="7206517D" w:rsidR="00D00A3A" w:rsidRPr="00CA5BAC" w:rsidRDefault="00D00A3A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 xml:space="preserve">   Fun :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</w:rPr>
                              <w:t>Integer</w:t>
                            </w:r>
                          </w:p>
                          <w:p w14:paraId="57A523D1" w14:textId="14BD91C8" w:rsidR="00D00A3A" w:rsidRPr="00CA5BAC" w:rsidRDefault="00D00A3A" w:rsidP="00C27EAF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</w:rPr>
                              <w:tab/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05F80" id="Rectangle 3" o:spid="_x0000_s1026" style="position:absolute;left:0;text-align:left;margin-left:34.35pt;margin-top:63pt;width:448.35pt;height:86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" fillcolor="white [3201]" strokecolor="black [3200]">
                <v:textbox>
                  <w:txbxContent>
                    <w:p w14:paraId="096C474A" w14:textId="0A283042" w:rsidR="00D00A3A" w:rsidRPr="00CA5BAC" w:rsidRDefault="00D00A3A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>Type State  &lt;</w:t>
                      </w:r>
                    </w:p>
                    <w:p w14:paraId="19F7A5FF" w14:textId="41775C92" w:rsidR="00D00A3A" w:rsidRPr="00CA5BAC" w:rsidRDefault="00D00A3A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 xml:space="preserve">   Hygiene : </w:t>
                      </w:r>
                      <w:r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I</w:t>
                      </w:r>
                      <w:r w:rsidRPr="00CA5BAC"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nteger</w:t>
                      </w:r>
                    </w:p>
                    <w:p w14:paraId="4CA7DF62" w14:textId="77710AB7" w:rsidR="00D00A3A" w:rsidRPr="00CA5BAC" w:rsidRDefault="00D00A3A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 xml:space="preserve">   Energy : </w:t>
                      </w:r>
                      <w:r w:rsidRPr="00CA5BAC"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Integer</w:t>
                      </w:r>
                    </w:p>
                    <w:p w14:paraId="5F3191D5" w14:textId="7206517D" w:rsidR="00D00A3A" w:rsidRPr="00CA5BAC" w:rsidRDefault="00D00A3A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 xml:space="preserve">   Fun : </w:t>
                      </w:r>
                      <w:r w:rsidRPr="00CA5BAC">
                        <w:rPr>
                          <w:rFonts w:ascii="Courier New" w:hAnsi="Courier New" w:cs="Courier New"/>
                          <w:b/>
                          <w:bCs/>
                          <w:u w:val="single"/>
                        </w:rPr>
                        <w:t>Integer</w:t>
                      </w:r>
                    </w:p>
                    <w:p w14:paraId="57A523D1" w14:textId="14BD91C8" w:rsidR="00D00A3A" w:rsidRPr="00CA5BAC" w:rsidRDefault="00D00A3A" w:rsidP="00C27EAF">
                      <w:pPr>
                        <w:rPr>
                          <w:rFonts w:ascii="Courier New" w:hAnsi="Courier New" w:cs="Courier New"/>
                        </w:rPr>
                      </w:pPr>
                      <w:r w:rsidRPr="00CA5BAC">
                        <w:rPr>
                          <w:rFonts w:ascii="Courier New" w:hAnsi="Courier New" w:cs="Courier New"/>
                        </w:rPr>
                        <w:tab/>
                        <w:t>&gt;</w:t>
                      </w:r>
                    </w:p>
                  </w:txbxContent>
                </v:textbox>
              </v:rect>
            </w:pict>
          </mc:Fallback>
        </mc:AlternateContent>
      </w:r>
      <w:r w:rsidR="00AC56B6"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jalan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ain progra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ami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t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 xml:space="preserve">stat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 dan 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</w:p>
    <w:p w14:paraId="2EEDE9A6" w14:textId="784355E0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162B798" w14:textId="36FBBAFC" w:rsidR="00C27EAF" w:rsidRP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F486643" w14:textId="7DDBE9F7" w:rsidR="00C27EAF" w:rsidRDefault="00C27EAF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5F9501" w14:textId="210BB55B" w:rsidR="00C27EAF" w:rsidRP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ngsi-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unj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main program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kami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</w:p>
    <w:p w14:paraId="7DE52B83" w14:textId="72411801" w:rsidR="00C27EAF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BB283" wp14:editId="01ED2092">
                <wp:simplePos x="0" y="0"/>
                <wp:positionH relativeFrom="margin">
                  <wp:posOffset>381000</wp:posOffset>
                </wp:positionH>
                <wp:positionV relativeFrom="paragraph">
                  <wp:posOffset>7389</wp:posOffset>
                </wp:positionV>
                <wp:extent cx="5694045" cy="4703618"/>
                <wp:effectExtent l="0" t="0" r="20955" b="209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4045" cy="4703618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7445"/>
                            </w:tblGrid>
                            <w:tr w:rsidR="00D00A3A" w:rsidRPr="00673353" w14:paraId="70FDA0EE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74761481" w14:textId="7B0D770E" w:rsidR="00D00A3A" w:rsidRPr="00673353" w:rsidRDefault="00D00A3A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isDead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x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proofErr w:type="spell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oolean</w:t>
                                  </w:r>
                                  <w:proofErr w:type="spellEnd"/>
                                </w:p>
                              </w:tc>
                            </w:tr>
                            <w:tr w:rsidR="00D00A3A" w:rsidRPr="00673353" w14:paraId="0A83B6D2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4D13C545" w14:textId="77777777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Apak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rak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ud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at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yaitu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mu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nila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0 */</w:t>
                                  </w:r>
                                </w:p>
                              </w:tc>
                            </w:tr>
                            <w:tr w:rsidR="00D00A3A" w:rsidRPr="00673353" w14:paraId="4456E732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7A094617" w14:textId="77777777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50D2DC36" w14:textId="77777777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22949487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54F0525D" w14:textId="5EFACED2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isFull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x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proofErr w:type="spell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oolean</w:t>
                                  </w:r>
                                  <w:proofErr w:type="spellEnd"/>
                                </w:p>
                              </w:tc>
                            </w:tr>
                            <w:tr w:rsidR="00D00A3A" w:rsidRPr="00673353" w14:paraId="1D268C30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912B13F" w14:textId="77777777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Apak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arak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ud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nu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aksimal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yaitu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mu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ud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15 */</w:t>
                                  </w:r>
                                </w:p>
                              </w:tc>
                            </w:tr>
                          </w:tbl>
                          <w:p w14:paraId="1F2D311D" w14:textId="77777777" w:rsidR="00D00A3A" w:rsidRPr="00673353" w:rsidRDefault="00D00A3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80"/>
                            </w:tblGrid>
                            <w:tr w:rsidR="00D00A3A" w:rsidRPr="00673353" w14:paraId="3934166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A8C7367" w14:textId="7E0CF389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isStateValid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x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proofErr w:type="spellStart"/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boolean</w:t>
                                  </w:r>
                                  <w:proofErr w:type="spellEnd"/>
                                </w:p>
                              </w:tc>
                            </w:tr>
                            <w:tr w:rsidR="00D00A3A" w:rsidRPr="00673353" w14:paraId="6D81F5B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E4C3B0C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Apak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rak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aat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in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valid */</w:t>
                                  </w:r>
                                </w:p>
                              </w:tc>
                            </w:tr>
                            <w:tr w:rsidR="00D00A3A" w:rsidRPr="00673353" w14:paraId="0E22A82E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2DBCCD84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3F251EFD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60D7E4E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629A9F23" w14:textId="349F8B8A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procedur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hangeStat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urrentstate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: Stat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change</w:t>
                                  </w:r>
                                  <w:proofErr w:type="spellEnd"/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: Stat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;</w:t>
                                  </w:r>
                                </w:p>
                              </w:tc>
                            </w:tr>
                            <w:tr w:rsidR="00D00A3A" w:rsidRPr="00673353" w14:paraId="29BB79B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5575F817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ub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current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e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opera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e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tatechang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valid.</w:t>
                                  </w:r>
                                </w:p>
                              </w:tc>
                            </w:tr>
                            <w:tr w:rsidR="00D00A3A" w:rsidRPr="00673353" w14:paraId="4F2DD8C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8389EB9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ida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ber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s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error */</w:t>
                                  </w:r>
                                </w:p>
                              </w:tc>
                            </w:tr>
                            <w:tr w:rsidR="00D00A3A" w:rsidRPr="00673353" w14:paraId="140D717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2CE12AC6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5532AC6B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5BCDB07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62C5DD75" w14:textId="453CDB19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procedure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printStat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x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</w:p>
                              </w:tc>
                            </w:tr>
                            <w:tr w:rsidR="00D00A3A" w:rsidRPr="00673353" w14:paraId="1B2C2D8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7CF697D8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ceta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laya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aat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in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*/</w:t>
                                  </w:r>
                                </w:p>
                              </w:tc>
                            </w:tr>
                            <w:tr w:rsidR="00D00A3A" w:rsidRPr="00673353" w14:paraId="5BD8650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08DBA230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6CE9AE80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147D09A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7A79E9F" w14:textId="1D8D1466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adjustStat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x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State, 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y : 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State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1AD29F5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87AD1F6" w14:textId="06894EAB" w:rsidR="00D00A3A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njuml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F90E3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ua</w:t>
                                  </w:r>
                                  <w:proofErr w:type="spellEnd"/>
                                  <w:r w:rsidR="00F90E3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F90E3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uah</w:t>
                                  </w:r>
                                  <w:proofErr w:type="spellEnd"/>
                                  <w:r w:rsidR="00F90E38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tate */</w:t>
                                  </w:r>
                                </w:p>
                                <w:p w14:paraId="21B7B8BA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1BE77DD2" w14:textId="53171B30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7F17700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6C046158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191D5837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1313DD1" w14:textId="70EDAB69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Tidur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1853D5BD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5CDEEEE" w14:textId="69CFD937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/*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idu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. */</w:t>
                                  </w:r>
                                </w:p>
                              </w:tc>
                            </w:tr>
                            <w:tr w:rsidR="00D00A3A" w:rsidRPr="00673353" w14:paraId="0B5B6428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9C811AF" w14:textId="77777777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3951AFF3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C1E167E" w14:textId="5154551D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28AFD640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DD7BE65" w14:textId="2B522AAE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7C826091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0CE7C46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43128B2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0BFA465" w14:textId="19A52E8F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2DC6A78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9708C64" w14:textId="70F7F4F2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7F5CD1A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266732A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04A75E2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6E39A68" w14:textId="737CCF50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304C8EBF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3D4A862" w14:textId="162A2361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4EB4138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FBB4787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2C7A2DF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D5D39AA" w14:textId="699C08B1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346B693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64306DE" w14:textId="220660F1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063A5FB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3275025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3BD1A9E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8764214" w14:textId="69C1D3F1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534BBC3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56F8B9B" w14:textId="4BECAEF3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0F90E45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DE5AFAB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25BF274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4951122" w14:textId="5200776B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532EE38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152DE82" w14:textId="76F22739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59A60B4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964588E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095ACF2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20AF4B6" w14:textId="42D7B05D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5C8AEAF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BC8AC67" w14:textId="6795C6F6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13E30FA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508F671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15BC2FC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8DCB298" w14:textId="77FEA9C6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6927FE7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F81FF31" w14:textId="7FC40C09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13DDBDD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5F14481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7862EDFE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CC8A4B1" w14:textId="1F0E9FE5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7212E61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651255C" w14:textId="0F18D9F4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5FFEBBBF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0531FFC" w14:textId="77777777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14F88D1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A7566E0" w14:textId="476E1D3D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C27EAF" w14:paraId="6855F11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E48C262" w14:textId="66647E75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5DD75357" w14:textId="308A091D" w:rsidR="00D00A3A" w:rsidRPr="00C27EAF" w:rsidRDefault="00D00A3A" w:rsidP="00C27EAF">
                            <w:pPr>
                              <w:rPr>
                                <w:rFonts w:ascii="Consolas" w:hAnsi="Consola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FBB283" id="Rectangle 4" o:spid="_x0000_s1027" style="position:absolute;left:0;text-align:left;margin-left:30pt;margin-top:.6pt;width:448.35pt;height:370.35pt;z-index:25166233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" fillcolor="white [3201]" strokecolor="black [3200]">
                <v:textbox>
                  <w:txbxContent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7445"/>
                      </w:tblGrid>
                      <w:tr w:rsidR="00D00A3A" w:rsidRPr="00673353" w14:paraId="70FDA0EE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74761481" w14:textId="7B0D770E" w:rsidR="00D00A3A" w:rsidRPr="00673353" w:rsidRDefault="00D00A3A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isDea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x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proofErr w:type="spell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boolean</w:t>
                            </w:r>
                            <w:proofErr w:type="spellEnd"/>
                          </w:p>
                        </w:tc>
                      </w:tr>
                      <w:tr w:rsidR="00D00A3A" w:rsidRPr="00673353" w14:paraId="0A83B6D2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4D13C545" w14:textId="77777777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pak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rak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ud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at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yaitu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mu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nila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0 */</w:t>
                            </w:r>
                          </w:p>
                        </w:tc>
                      </w:tr>
                      <w:tr w:rsidR="00D00A3A" w:rsidRPr="00673353" w14:paraId="4456E732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7A094617" w14:textId="77777777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0D2DC36" w14:textId="77777777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22949487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54F0525D" w14:textId="5EFACED2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isFull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x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proofErr w:type="spell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boolean</w:t>
                            </w:r>
                            <w:proofErr w:type="spellEnd"/>
                          </w:p>
                        </w:tc>
                      </w:tr>
                      <w:tr w:rsidR="00D00A3A" w:rsidRPr="00673353" w14:paraId="1D268C30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912B13F" w14:textId="77777777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pak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arak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ud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nu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aksimal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yaitu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mu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ud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15 */</w:t>
                            </w:r>
                          </w:p>
                        </w:tc>
                      </w:tr>
                    </w:tbl>
                    <w:p w14:paraId="1F2D311D" w14:textId="77777777" w:rsidR="00D00A3A" w:rsidRPr="00673353" w:rsidRDefault="00D00A3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80"/>
                      </w:tblGrid>
                      <w:tr w:rsidR="00D00A3A" w:rsidRPr="00673353" w14:paraId="3934166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A8C7367" w14:textId="7E0CF389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isStateValid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x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proofErr w:type="spellStart"/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boolean</w:t>
                            </w:r>
                            <w:proofErr w:type="spellEnd"/>
                          </w:p>
                        </w:tc>
                      </w:tr>
                      <w:tr w:rsidR="00D00A3A" w:rsidRPr="00673353" w14:paraId="6D81F5B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E4C3B0C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Apak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rak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in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valid */</w:t>
                            </w:r>
                          </w:p>
                        </w:tc>
                      </w:tr>
                      <w:tr w:rsidR="00D00A3A" w:rsidRPr="00673353" w14:paraId="0E22A82E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2DBCCD84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F251EFD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60D7E4E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629A9F23" w14:textId="349F8B8A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procedur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changeStat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currentstat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: Stat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chang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: Stat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;</w:t>
                            </w:r>
                          </w:p>
                        </w:tc>
                      </w:tr>
                      <w:tr w:rsidR="00D00A3A" w:rsidRPr="00673353" w14:paraId="29BB79B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5575F817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ub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current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eng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opera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eng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tatechang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valid.</w:t>
                            </w:r>
                          </w:p>
                        </w:tc>
                      </w:tr>
                      <w:tr w:rsidR="00D00A3A" w:rsidRPr="00673353" w14:paraId="4F2DD8C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8389EB9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tida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ber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s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error */</w:t>
                            </w:r>
                          </w:p>
                        </w:tc>
                      </w:tr>
                      <w:tr w:rsidR="00D00A3A" w:rsidRPr="00673353" w14:paraId="140D717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2CE12AC6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532AC6B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5BCDB07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62C5DD75" w14:textId="453CDB19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procedure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printStat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x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</w:p>
                        </w:tc>
                      </w:tr>
                      <w:tr w:rsidR="00D00A3A" w:rsidRPr="00673353" w14:paraId="1B2C2D8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7CF697D8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ceta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laya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in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*/</w:t>
                            </w:r>
                          </w:p>
                        </w:tc>
                      </w:tr>
                      <w:tr w:rsidR="00D00A3A" w:rsidRPr="00673353" w14:paraId="5BD8650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08DBA230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CE9AE80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147D09A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7A79E9F" w14:textId="1D8D1466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adjustStat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x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State, 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y : 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State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1AD29F5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87AD1F6" w14:textId="06894EAB" w:rsidR="00D00A3A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njuml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F90E3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ua</w:t>
                            </w:r>
                            <w:proofErr w:type="spellEnd"/>
                            <w:r w:rsidR="00F90E3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F90E3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uah</w:t>
                            </w:r>
                            <w:proofErr w:type="spellEnd"/>
                            <w:r w:rsidR="00F90E38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tate */</w:t>
                            </w:r>
                          </w:p>
                          <w:p w14:paraId="21B7B8BA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BE77DD2" w14:textId="53171B30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7F17700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6C046158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191D5837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1313DD1" w14:textId="70EDAB69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Tidur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1853D5BD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5CDEEEE" w14:textId="69CFD937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/*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tidu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. */</w:t>
                            </w:r>
                          </w:p>
                        </w:tc>
                      </w:tr>
                      <w:tr w:rsidR="00D00A3A" w:rsidRPr="00673353" w14:paraId="0B5B6428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9C811AF" w14:textId="77777777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3951AFF3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C1E167E" w14:textId="5154551D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28AFD640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DD7BE65" w14:textId="2B522AAE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7C826091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0CE7C46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43128B2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0BFA465" w14:textId="19A52E8F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2DC6A78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9708C64" w14:textId="70F7F4F2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7F5CD1A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266732A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04A75E2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6E39A68" w14:textId="737CCF50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304C8EBF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3D4A862" w14:textId="162A2361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4EB4138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FBB4787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2C7A2DF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D5D39AA" w14:textId="699C08B1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346B693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64306DE" w14:textId="220660F1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063A5FB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3275025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3BD1A9E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8764214" w14:textId="69C1D3F1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534BBC3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56F8B9B" w14:textId="4BECAEF3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0F90E45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DE5AFAB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25BF274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4951122" w14:textId="5200776B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532EE38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152DE82" w14:textId="76F22739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59A60B4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964588E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095ACF2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20AF4B6" w14:textId="42D7B05D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5C8AEAF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BC8AC67" w14:textId="6795C6F6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13E30FA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508F671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15BC2FC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8DCB298" w14:textId="77FEA9C6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6927FE7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F81FF31" w14:textId="7FC40C09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13DDBDD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5F14481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7862EDFE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CC8A4B1" w14:textId="1F0E9FE5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7212E61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651255C" w14:textId="0F18D9F4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5FFEBBBF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0531FFC" w14:textId="77777777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14F88D1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A7566E0" w14:textId="476E1D3D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C27EAF" w14:paraId="6855F11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E48C262" w14:textId="66647E75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5DD75357" w14:textId="308A091D" w:rsidR="00D00A3A" w:rsidRPr="00C27EAF" w:rsidRDefault="00D00A3A" w:rsidP="00C27EAF">
                      <w:pPr>
                        <w:rPr>
                          <w:rFonts w:ascii="Consolas" w:hAnsi="Consolas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D57BB66" w14:textId="69BD0ED2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EE752B" w14:textId="1B11B529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FA4C3" w14:textId="1D408F87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CEFAD8" w14:textId="2F7A1147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F59E57" w14:textId="01C86FBD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734A28" w14:textId="3EF07F41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4EBD38" w14:textId="35A0DA00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E69271A" w14:textId="3A484AC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BA0889" w14:textId="4CD01C46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E2CE0D" w14:textId="60BF797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AA05E1" w14:textId="66D99446" w:rsidR="00673353" w:rsidRDefault="00F90E38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34D2FB" wp14:editId="48BA7F89">
                <wp:simplePos x="0" y="0"/>
                <wp:positionH relativeFrom="margin">
                  <wp:posOffset>-11430</wp:posOffset>
                </wp:positionH>
                <wp:positionV relativeFrom="paragraph">
                  <wp:posOffset>-247015</wp:posOffset>
                </wp:positionV>
                <wp:extent cx="5694045" cy="9628909"/>
                <wp:effectExtent l="0" t="0" r="20955" b="1079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94045" cy="9628909"/>
                        </a:xfrm>
                        <a:prstGeom prst="rect">
                          <a:avLst/>
                        </a:prstGeom>
                        <a:ln w="952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80"/>
                            </w:tblGrid>
                            <w:tr w:rsidR="00D00A3A" w:rsidRPr="00C27EAF" w14:paraId="3E0DACC8" w14:textId="77777777" w:rsidTr="00673353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D8763D5" w14:textId="1FC761B4" w:rsidR="00D00A3A" w:rsidRPr="00C27EAF" w:rsidRDefault="00D00A3A" w:rsidP="00673353">
                                  <w:pPr>
                                    <w:rPr>
                                      <w:rFonts w:ascii="Consolas" w:hAnsi="Consolas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6221603E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1F0A1DAE" w14:textId="6F60D63F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akan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10EA77E7" w14:textId="77777777" w:rsidTr="00D00A3A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  <w:hideMark/>
                                </w:tcPr>
                                <w:p w14:paraId="35762807" w14:textId="199A3C7D" w:rsidR="00D00A3A" w:rsidRPr="00673353" w:rsidRDefault="00D00A3A" w:rsidP="00673353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a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</w:tbl>
                          <w:p w14:paraId="0A3C1355" w14:textId="3DBE473F" w:rsidR="00D00A3A" w:rsidRPr="00673353" w:rsidRDefault="00D00A3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14:paraId="47C00B89" w14:textId="77777777" w:rsidR="00D00A3A" w:rsidRPr="00673353" w:rsidRDefault="00D00A3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shd w:val="clear" w:color="auto" w:fill="FFFFFF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680"/>
                            </w:tblGrid>
                            <w:tr w:rsidR="00D00A3A" w:rsidRPr="00673353" w14:paraId="67CE401A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BAAF036" w14:textId="2EA4CF03" w:rsidR="00D00A3A" w:rsidRPr="00673353" w:rsidRDefault="00D00A3A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inum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732A600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E7E0247" w14:textId="6077986A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inum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523972B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BB26DF8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473187F4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6E454B7E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0F26625" w14:textId="6F679520" w:rsidR="00D00A3A" w:rsidRPr="00673353" w:rsidRDefault="00D00A3A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BuangAir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5F22A01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36E0780" w14:textId="2B9354DB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uang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air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589EC0A9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4E63EC5E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6A6FA877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2B3D860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D51EEA8" w14:textId="22BDBF35" w:rsidR="00D00A3A" w:rsidRPr="00673353" w:rsidRDefault="00D00A3A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PergiKeKafe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-&gt;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413BB1A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24AF8E7" w14:textId="68649DA2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g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afe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7A909FE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A1A1CC5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46CE7CA5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521D7CB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9544D12" w14:textId="639BF8F6" w:rsidR="00D00A3A" w:rsidRPr="00673353" w:rsidRDefault="00D00A3A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ainMedsos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-&gt;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0AF1E7B8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0453AE9" w14:textId="5D744FA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main media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osial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0B3B5AB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D5346F8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7ED6A315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5733FC0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F14ACBE" w14:textId="43265B8B" w:rsidR="00D00A3A" w:rsidRPr="00673353" w:rsidRDefault="00D00A3A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ainKomputer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-&gt;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74FF4D3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0591821" w14:textId="465A78D0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main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kompute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73BED1F6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141ABF9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4F6F167E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13DC6CD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7A89CF23" w14:textId="5BAED9E1" w:rsidR="00D00A3A" w:rsidRPr="00673353" w:rsidRDefault="00D00A3A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Mandi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78A83CB0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A479EEA" w14:textId="12DFC570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mandi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084DF12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92D294A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0495F7BE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28E42C45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3129BA7D" w14:textId="123022AC" w:rsidR="00D00A3A" w:rsidRPr="00673353" w:rsidRDefault="00D00A3A" w:rsidP="00673353">
                                  <w:pP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uciTa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471F54CC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54832B42" w14:textId="746FA7ED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cuc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tang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25AACDFD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804FD70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127B77AC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21DE6782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4AD27D9" w14:textId="407C22A6" w:rsidR="00D00A3A" w:rsidRPr="00673353" w:rsidRDefault="00D00A3A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DengarRadio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-&gt; </w:t>
                                  </w: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State</w:t>
                                  </w:r>
                                </w:p>
                              </w:tc>
                            </w:tr>
                            <w:tr w:rsidR="00D00A3A" w:rsidRPr="00673353" w14:paraId="5F1A02C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6C359820" w14:textId="7A8A3298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dengar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radio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5C82F5CB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03E96F94" w14:textId="77777777" w:rsidR="00D00A3A" w:rsidRPr="00673353" w:rsidRDefault="00D00A3A" w:rsidP="00C27EAF">
                                  <w:pP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  <w:p w14:paraId="2D6A27BB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02625EF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71C43D1" w14:textId="29A94412" w:rsidR="00D00A3A" w:rsidRPr="00673353" w:rsidRDefault="00D00A3A" w:rsidP="00673353">
                                  <w:pPr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CA5BAC">
                                    <w:rPr>
                                      <w:rFonts w:ascii="Courier New" w:hAnsi="Courier New" w:cs="Courier New"/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function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 </w:t>
                                  </w:r>
                                  <w:proofErr w:type="spellStart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Membaca</w:t>
                                  </w:r>
                                  <w:proofErr w:type="spellEnd"/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(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c : char</w:t>
                                  </w:r>
                                  <w:r w:rsidRPr="00673353"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Courier New" w:hAnsi="Courier New" w:cs="Courier New"/>
                                      <w:lang w:val="en-US"/>
                                    </w:rPr>
                                    <w:t xml:space="preserve"> -&gt; State</w:t>
                                  </w:r>
                                </w:p>
                              </w:tc>
                            </w:tr>
                            <w:tr w:rsidR="00D00A3A" w:rsidRPr="00673353" w14:paraId="6C7A3507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2E168B2" w14:textId="37113116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{ </w:t>
                                  </w:r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Fung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untuk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nghasil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sebuah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state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beris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perubah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yang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dialami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jik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lakukan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>membaca</w:t>
                                  </w:r>
                                  <w:proofErr w:type="spellEnd"/>
                                  <w:r w:rsidRPr="0067335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  <w:t xml:space="preserve"> }</w:t>
                                  </w:r>
                                </w:p>
                              </w:tc>
                            </w:tr>
                            <w:tr w:rsidR="00D00A3A" w:rsidRPr="00673353" w14:paraId="72FE42B4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27513F83" w14:textId="77777777" w:rsidR="00D00A3A" w:rsidRPr="00673353" w:rsidRDefault="00D00A3A" w:rsidP="00C27EAF">
                                  <w:pPr>
                                    <w:spacing w:line="300" w:lineRule="atLeast"/>
                                    <w:rPr>
                                      <w:rFonts w:ascii="Times New Roman" w:eastAsia="Times New Roman" w:hAnsi="Times New Roman" w:cs="Times New Roman"/>
                                      <w:color w:val="24292E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D00A3A" w:rsidRPr="00673353" w14:paraId="2390DBB3" w14:textId="77777777" w:rsidTr="00C27EAF">
                              <w:tc>
                                <w:tcPr>
                                  <w:tcW w:w="0" w:type="auto"/>
                                  <w:shd w:val="clear" w:color="auto" w:fill="FFFFFF"/>
                                  <w:tcMar>
                                    <w:top w:w="0" w:type="dxa"/>
                                    <w:left w:w="150" w:type="dxa"/>
                                    <w:bottom w:w="0" w:type="dxa"/>
                                    <w:right w:w="150" w:type="dxa"/>
                                  </w:tcMar>
                                </w:tcPr>
                                <w:p w14:paraId="1F51E37C" w14:textId="77777777" w:rsidR="00D00A3A" w:rsidRPr="00673353" w:rsidRDefault="00D00A3A" w:rsidP="00C27EAF">
                                  <w:pPr>
                                    <w:spacing w:line="300" w:lineRule="atLeast"/>
                                    <w:jc w:val="right"/>
                                    <w:rPr>
                                      <w:rFonts w:ascii="Times New Roman" w:eastAsia="Times New Roman" w:hAnsi="Times New Roman" w:cs="Times New Roman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63F5E0EA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34D2FB" id="Rectangle 5" o:spid="_x0000_s1028" style="position:absolute;left:0;text-align:left;margin-left:-.9pt;margin-top:-19.45pt;width:448.35pt;height:758.2pt;z-index:251664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" fillcolor="white [3201]" strokecolor="black [3200]">
                <v:textbox>
                  <w:txbxContent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80"/>
                      </w:tblGrid>
                      <w:tr w:rsidR="00D00A3A" w:rsidRPr="00C27EAF" w14:paraId="3E0DACC8" w14:textId="77777777" w:rsidTr="00673353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D8763D5" w14:textId="1FC761B4" w:rsidR="00D00A3A" w:rsidRPr="00C27EAF" w:rsidRDefault="00D00A3A" w:rsidP="00673353">
                            <w:pPr>
                              <w:rPr>
                                <w:rFonts w:ascii="Consolas" w:hAnsi="Consolas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6221603E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1F0A1DAE" w14:textId="6F60D63F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akan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10EA77E7" w14:textId="77777777" w:rsidTr="00D00A3A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  <w:hideMark/>
                          </w:tcPr>
                          <w:p w14:paraId="35762807" w14:textId="199A3C7D" w:rsidR="00D00A3A" w:rsidRPr="00673353" w:rsidRDefault="00D00A3A" w:rsidP="0067335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a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</w:tbl>
                    <w:p w14:paraId="0A3C1355" w14:textId="3DBE473F" w:rsidR="00D00A3A" w:rsidRPr="00673353" w:rsidRDefault="00D00A3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14:paraId="47C00B89" w14:textId="77777777" w:rsidR="00D00A3A" w:rsidRPr="00673353" w:rsidRDefault="00D00A3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shd w:val="clear" w:color="auto" w:fill="FFFFFF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680"/>
                      </w:tblGrid>
                      <w:tr w:rsidR="00D00A3A" w:rsidRPr="00673353" w14:paraId="67CE401A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BAAF036" w14:textId="2EA4CF03" w:rsidR="00D00A3A" w:rsidRPr="00673353" w:rsidRDefault="00D00A3A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inum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732A600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E7E0247" w14:textId="6077986A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inum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523972B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BB26DF8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73187F4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6E454B7E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0F26625" w14:textId="6F679520" w:rsidR="00D00A3A" w:rsidRPr="00673353" w:rsidRDefault="00D00A3A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BuangAir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5F22A01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36E0780" w14:textId="2B9354DB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uang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air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589EC0A9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4E63EC5E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A6FA877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2B3D860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D51EEA8" w14:textId="22BDBF35" w:rsidR="00D00A3A" w:rsidRPr="00673353" w:rsidRDefault="00D00A3A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PergiKeKafe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-&gt;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413BB1A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24AF8E7" w14:textId="68649DA2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g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afe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7A909FE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A1A1CC5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6CE7CA5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521D7CB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9544D12" w14:textId="639BF8F6" w:rsidR="00D00A3A" w:rsidRPr="00673353" w:rsidRDefault="00D00A3A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ainMedsos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-&gt;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0AF1E7B8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0453AE9" w14:textId="5D744FA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main media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osial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0B3B5AB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D5346F8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ED6A315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5733FC0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F14ACBE" w14:textId="43265B8B" w:rsidR="00D00A3A" w:rsidRPr="00673353" w:rsidRDefault="00D00A3A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ainKomputer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-&gt;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74FF4D3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0591821" w14:textId="465A78D0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main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kompute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73BED1F6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141ABF9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F6F167E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13DC6CD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7A89CF23" w14:textId="5BAED9E1" w:rsidR="00D00A3A" w:rsidRPr="00673353" w:rsidRDefault="00D00A3A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Mandi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78A83CB0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A479EEA" w14:textId="12DFC570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mandi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084DF12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92D294A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495F7BE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28E42C45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3129BA7D" w14:textId="123022AC" w:rsidR="00D00A3A" w:rsidRPr="00673353" w:rsidRDefault="00D00A3A" w:rsidP="00673353">
                            <w:pPr>
                              <w:rPr>
                                <w:rFonts w:ascii="Courier New" w:hAnsi="Courier New" w:cs="Courier New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CuciTangan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471F54CC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54832B42" w14:textId="746FA7ED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cuc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tang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25AACDFD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804FD70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27B77AC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21DE6782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4AD27D9" w14:textId="407C22A6" w:rsidR="00D00A3A" w:rsidRPr="00673353" w:rsidRDefault="00D00A3A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DengarRadio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-&gt; </w:t>
                            </w: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State</w:t>
                            </w:r>
                          </w:p>
                        </w:tc>
                      </w:tr>
                      <w:tr w:rsidR="00D00A3A" w:rsidRPr="00673353" w14:paraId="5F1A02C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6C359820" w14:textId="7A8A3298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dengar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radio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5C82F5CB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03E96F94" w14:textId="77777777" w:rsidR="00D00A3A" w:rsidRPr="00673353" w:rsidRDefault="00D00A3A" w:rsidP="00C27EAF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2D6A27BB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02625EF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71C43D1" w14:textId="29A94412" w:rsidR="00D00A3A" w:rsidRPr="00673353" w:rsidRDefault="00D00A3A" w:rsidP="00673353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5BAC">
                              <w:rPr>
                                <w:rFonts w:ascii="Courier New" w:hAnsi="Courier New" w:cs="Courier New"/>
                                <w:b/>
                                <w:bCs/>
                                <w:u w:val="single"/>
                                <w:lang w:val="en-US"/>
                              </w:rPr>
                              <w:t>function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 </w:t>
                            </w:r>
                            <w:proofErr w:type="spellStart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Membaca</w:t>
                            </w:r>
                            <w:proofErr w:type="spellEnd"/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(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>c : char</w:t>
                            </w:r>
                            <w:r w:rsidRPr="00673353">
                              <w:rPr>
                                <w:rFonts w:ascii="Courier New" w:hAnsi="Courier New" w:cs="Courier New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lang w:val="en-US"/>
                              </w:rPr>
                              <w:t xml:space="preserve"> -&gt; State</w:t>
                            </w:r>
                          </w:p>
                        </w:tc>
                      </w:tr>
                      <w:tr w:rsidR="00D00A3A" w:rsidRPr="00673353" w14:paraId="6C7A3507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2E168B2" w14:textId="37113116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{ </w:t>
                            </w:r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Fung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untuk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nghasil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sebuah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state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beris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perubah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yang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dialami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jik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lakukan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>membaca</w:t>
                            </w:r>
                            <w:proofErr w:type="spellEnd"/>
                            <w:r w:rsidRPr="0067335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}</w:t>
                            </w:r>
                          </w:p>
                        </w:tc>
                      </w:tr>
                      <w:tr w:rsidR="00D00A3A" w:rsidRPr="00673353" w14:paraId="72FE42B4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27513F83" w14:textId="77777777" w:rsidR="00D00A3A" w:rsidRPr="00673353" w:rsidRDefault="00D00A3A" w:rsidP="00C27EAF">
                            <w:pPr>
                              <w:spacing w:line="300" w:lineRule="atLeast"/>
                              <w:rPr>
                                <w:rFonts w:ascii="Times New Roman" w:eastAsia="Times New Roman" w:hAnsi="Times New Roman" w:cs="Times New Roman"/>
                                <w:color w:val="24292E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  <w:tr w:rsidR="00D00A3A" w:rsidRPr="00673353" w14:paraId="2390DBB3" w14:textId="77777777" w:rsidTr="00C27EAF">
                        <w:tc>
                          <w:tcPr>
                            <w:tcW w:w="0" w:type="auto"/>
                            <w:shd w:val="clear" w:color="auto" w:fill="FFFFFF"/>
                            <w:tcMar>
                              <w:top w:w="0" w:type="dxa"/>
                              <w:left w:w="150" w:type="dxa"/>
                              <w:bottom w:w="0" w:type="dxa"/>
                              <w:right w:w="150" w:type="dxa"/>
                            </w:tcMar>
                          </w:tcPr>
                          <w:p w14:paraId="1F51E37C" w14:textId="77777777" w:rsidR="00D00A3A" w:rsidRPr="00673353" w:rsidRDefault="00D00A3A" w:rsidP="00C27EAF">
                            <w:pPr>
                              <w:spacing w:line="300" w:lineRule="atLeast"/>
                              <w:jc w:val="right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14:paraId="63F5E0EA" w14:textId="77777777" w:rsidR="00D00A3A" w:rsidRPr="00673353" w:rsidRDefault="00D00A3A" w:rsidP="00C27EAF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6AC1D01" w14:textId="03E17739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A78099" w14:textId="63FD64F1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165908" w14:textId="73623576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A9DA7E" w14:textId="242FD989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B9145D" w14:textId="094F2B73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D429153" w14:textId="3DCDFFF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E2306E" w14:textId="5A68A32F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4916E4" w14:textId="3E001A58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FF8301" w14:textId="79517974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AD4AE8" w14:textId="241F7230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6C4EFC" w14:textId="071F188E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FDAE7E" w14:textId="751BE65F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61B91B" w14:textId="22071E8C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62B9D41" w14:textId="523C8986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774BB62" w14:textId="54459968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1B1FE6" w14:textId="77777777" w:rsidR="00673353" w:rsidRDefault="00673353" w:rsidP="00C27EAF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9DDB1EC" w14:textId="6235BD49" w:rsidR="00C27EAF" w:rsidRPr="00C27EAF" w:rsidRDefault="00C27EAF" w:rsidP="00673353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E2BEB5" w14:textId="79059A32" w:rsidR="00442778" w:rsidRDefault="00AC56B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="00CA5BAC">
        <w:rPr>
          <w:rFonts w:ascii="Times New Roman" w:eastAsia="Times New Roman" w:hAnsi="Times New Roman" w:cs="Times New Roman"/>
          <w:b/>
          <w:sz w:val="24"/>
          <w:szCs w:val="24"/>
        </w:rPr>
        <w:t>Kasus</w:t>
      </w:r>
      <w:proofErr w:type="spellEnd"/>
      <w:r w:rsidR="00CA5BAC">
        <w:rPr>
          <w:rFonts w:ascii="Times New Roman" w:eastAsia="Times New Roman" w:hAnsi="Times New Roman" w:cs="Times New Roman"/>
          <w:b/>
          <w:sz w:val="24"/>
          <w:szCs w:val="24"/>
        </w:rPr>
        <w:t xml:space="preserve"> Uji</w:t>
      </w:r>
    </w:p>
    <w:p w14:paraId="0E5F209D" w14:textId="77777777" w:rsidR="006D2B03" w:rsidRDefault="006D2B03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</w:p>
    <w:p w14:paraId="33946BC9" w14:textId="7A2ED83F" w:rsidR="006D2B03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BC17179" wp14:editId="0E3B8B79">
            <wp:extent cx="4752109" cy="39080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911" r="53374" b="22922"/>
                    <a:stretch/>
                  </pic:blipFill>
                  <pic:spPr bwMode="auto">
                    <a:xfrm>
                      <a:off x="0" y="0"/>
                      <a:ext cx="4776136" cy="392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C56B6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E594B9E" w14:textId="4FD563C2" w:rsidR="00442778" w:rsidRDefault="00CA5BA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ameover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mati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. Hal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817C1"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 w:rsidR="004817C1"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="004817C1" w:rsidRPr="004817C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r w:rsidR="004817C1" w:rsidRPr="00C27EAF">
        <w:rPr>
          <w:rFonts w:ascii="Courier New" w:eastAsia="Times New Roman" w:hAnsi="Courier New" w:cs="Courier New"/>
          <w:sz w:val="24"/>
          <w:szCs w:val="24"/>
        </w:rPr>
        <w:t>Fun</w:t>
      </w:r>
      <w:r w:rsidR="004817C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ketiganya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817C1"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 w:rsidR="004817C1">
        <w:rPr>
          <w:rFonts w:ascii="Times New Roman" w:eastAsia="Times New Roman" w:hAnsi="Times New Roman" w:cs="Times New Roman"/>
          <w:sz w:val="24"/>
          <w:szCs w:val="24"/>
        </w:rPr>
        <w:t xml:space="preserve"> 0.</w:t>
      </w:r>
    </w:p>
    <w:p w14:paraId="4860DDB2" w14:textId="5ADAC2F3" w:rsidR="00CC002C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75C683" wp14:editId="592101BD">
            <wp:extent cx="4894923" cy="976630"/>
            <wp:effectExtent l="0" t="0" r="127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8349" r="57097" b="66433"/>
                    <a:stretch/>
                  </pic:blipFill>
                  <pic:spPr bwMode="auto">
                    <a:xfrm>
                      <a:off x="0" y="0"/>
                      <a:ext cx="4926791" cy="982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F161C" w14:textId="77777777" w:rsidR="00CC002C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360A90" w14:textId="30E2BB38" w:rsidR="00D00A3A" w:rsidRDefault="00CC002C" w:rsidP="00CA5BAC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9EE1573" wp14:editId="3554A6E6">
            <wp:simplePos x="0" y="0"/>
            <wp:positionH relativeFrom="column">
              <wp:posOffset>996950</wp:posOffset>
            </wp:positionH>
            <wp:positionV relativeFrom="paragraph">
              <wp:posOffset>0</wp:posOffset>
            </wp:positionV>
            <wp:extent cx="4121150" cy="368490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044" r="65501" b="6109"/>
                    <a:stretch/>
                  </pic:blipFill>
                  <pic:spPr bwMode="auto">
                    <a:xfrm>
                      <a:off x="0" y="0"/>
                      <a:ext cx="4121150" cy="3684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9DD71" w14:textId="305D3E79" w:rsidR="00CC002C" w:rsidRDefault="004817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5BAC90E" w14:textId="3C002759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5BC4394" w14:textId="7EE6201A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5D2FEA" w14:textId="3055BA45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B95A4F" w14:textId="5D058BB0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71C71DC" w14:textId="7C475548" w:rsidR="00CC002C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20F6625" w14:textId="4926D76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04892F" w14:textId="26FD9458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23834FFA" wp14:editId="081A5A4D">
            <wp:simplePos x="0" y="0"/>
            <wp:positionH relativeFrom="margin">
              <wp:posOffset>996950</wp:posOffset>
            </wp:positionH>
            <wp:positionV relativeFrom="paragraph">
              <wp:posOffset>9525</wp:posOffset>
            </wp:positionV>
            <wp:extent cx="4121150" cy="428752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52" r="65851" b="17726"/>
                    <a:stretch/>
                  </pic:blipFill>
                  <pic:spPr bwMode="auto">
                    <a:xfrm>
                      <a:off x="0" y="0"/>
                      <a:ext cx="4121150" cy="428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3CD7B" w14:textId="3D66ACB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3D586B" w14:textId="295B69B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71B68A" w14:textId="527A912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E364AFF" w14:textId="207075F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92B57B" w14:textId="4F94B385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8BAE00" w14:textId="450E4616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E28393F" w14:textId="4C97C5E1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72BDF8" w14:textId="5EE9CA9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082C00" w14:textId="6B4191E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8F2144" w14:textId="59CCBB00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E2F1E2" w14:textId="663A589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2695F6" w14:textId="7221D60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3713BB2C" wp14:editId="4B3A6B8A">
            <wp:simplePos x="0" y="0"/>
            <wp:positionH relativeFrom="column">
              <wp:posOffset>1010804</wp:posOffset>
            </wp:positionH>
            <wp:positionV relativeFrom="paragraph">
              <wp:posOffset>0</wp:posOffset>
            </wp:positionV>
            <wp:extent cx="4149090" cy="4170045"/>
            <wp:effectExtent l="0" t="0" r="3810" b="190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56" r="65954" b="15654"/>
                    <a:stretch/>
                  </pic:blipFill>
                  <pic:spPr bwMode="auto">
                    <a:xfrm>
                      <a:off x="0" y="0"/>
                      <a:ext cx="4149090" cy="4170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359F74" w14:textId="135568E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F9E58A" w14:textId="079C5835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CCE459" w14:textId="3BBD577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E4A073" w14:textId="5601DEE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B6869EB" w14:textId="05BE8F66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BB0D3E7" w14:textId="674ABD72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3B664B4" w14:textId="2BB57274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E5A247" w14:textId="5695411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533F5D" w14:textId="0931B7CF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0C777EC" wp14:editId="0A1A7CE6">
            <wp:simplePos x="0" y="0"/>
            <wp:positionH relativeFrom="margin">
              <wp:posOffset>1010920</wp:posOffset>
            </wp:positionH>
            <wp:positionV relativeFrom="paragraph">
              <wp:posOffset>23495</wp:posOffset>
            </wp:positionV>
            <wp:extent cx="4149090" cy="3947795"/>
            <wp:effectExtent l="0" t="0" r="381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72" r="65972" b="27480"/>
                    <a:stretch/>
                  </pic:blipFill>
                  <pic:spPr bwMode="auto">
                    <a:xfrm>
                      <a:off x="0" y="0"/>
                      <a:ext cx="4149090" cy="3947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E84D06" w14:textId="013824C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1C74B2" w14:textId="7E39C46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FB75C4" w14:textId="6339A42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FB860B" w14:textId="0F2B9C55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583B91" w14:textId="4828C3B4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69DCD7" w14:textId="5449E0D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144B0C4" w14:textId="333E1C4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D0B2A7" w14:textId="1162941A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DD85E6C" w14:textId="40AB18D2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E403FB" w14:textId="0E66648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36BF2C0" w14:textId="4C80247F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4B7701A1" wp14:editId="008CA505">
            <wp:simplePos x="0" y="0"/>
            <wp:positionH relativeFrom="column">
              <wp:posOffset>1136015</wp:posOffset>
            </wp:positionH>
            <wp:positionV relativeFrom="paragraph">
              <wp:posOffset>0</wp:posOffset>
            </wp:positionV>
            <wp:extent cx="4156075" cy="4011295"/>
            <wp:effectExtent l="0" t="0" r="0" b="8255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61" r="62005" b="22085"/>
                    <a:stretch/>
                  </pic:blipFill>
                  <pic:spPr bwMode="auto">
                    <a:xfrm>
                      <a:off x="0" y="0"/>
                      <a:ext cx="4156075" cy="4011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AEDE62" w14:textId="0EC492E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D248CD" w14:textId="2B79D6CC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B85FE8" w14:textId="2CBF6AF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67DF685" w14:textId="086EDA43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FE94E4" w14:textId="09ABB27C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6EC8FB" w14:textId="1F453EB6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D2904E" w14:textId="5651A271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400EF2" w14:textId="1053A701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1BA2494" wp14:editId="6E85EAA1">
            <wp:simplePos x="0" y="0"/>
            <wp:positionH relativeFrom="column">
              <wp:posOffset>1143000</wp:posOffset>
            </wp:positionH>
            <wp:positionV relativeFrom="paragraph">
              <wp:posOffset>300355</wp:posOffset>
            </wp:positionV>
            <wp:extent cx="4149090" cy="2438400"/>
            <wp:effectExtent l="0" t="0" r="3810" b="0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t="31702" r="68274" b="33894"/>
                    <a:stretch/>
                  </pic:blipFill>
                  <pic:spPr bwMode="auto">
                    <a:xfrm>
                      <a:off x="0" y="0"/>
                      <a:ext cx="4149090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89E251" w14:textId="209507A9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397651" w14:textId="4704752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3196D3D" w14:textId="4D9DF470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B064596" w14:textId="499AE5F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675044E" w14:textId="0DEEB05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8EFDBFD" w14:textId="44D73F5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0A5E2EC" w14:textId="1ED9E84D" w:rsidR="007138C1" w:rsidRDefault="000403D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re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e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te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512B4D5" w14:textId="79B038E0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882DFFC" w14:textId="4555D194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B1851B" w14:textId="77777777" w:rsidR="007138C1" w:rsidRDefault="007138C1" w:rsidP="000403D7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FC1F87" w14:textId="2D022305" w:rsidR="004817C1" w:rsidRDefault="004817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r w:rsidRPr="004817C1">
        <w:rPr>
          <w:rFonts w:ascii="Times New Roman" w:eastAsia="Times New Roman" w:hAnsi="Times New Roman" w:cs="Times New Roman"/>
          <w:sz w:val="24"/>
          <w:szCs w:val="24"/>
        </w:rPr>
        <w:t xml:space="preserve">dan </w:t>
      </w:r>
      <w:r w:rsidRPr="00C27EAF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ga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.</w:t>
      </w:r>
    </w:p>
    <w:p w14:paraId="514113E6" w14:textId="460651DB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3279ED2" wp14:editId="2E8AE4EB">
            <wp:simplePos x="0" y="0"/>
            <wp:positionH relativeFrom="margin">
              <wp:posOffset>924560</wp:posOffset>
            </wp:positionH>
            <wp:positionV relativeFrom="paragraph">
              <wp:posOffset>2986982</wp:posOffset>
            </wp:positionV>
            <wp:extent cx="4177030" cy="3636645"/>
            <wp:effectExtent l="0" t="0" r="0" b="190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539" r="64777" b="4684"/>
                    <a:stretch/>
                  </pic:blipFill>
                  <pic:spPr bwMode="auto">
                    <a:xfrm>
                      <a:off x="0" y="0"/>
                      <a:ext cx="4177030" cy="3636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17C1">
        <w:rPr>
          <w:rFonts w:ascii="Times New Roman" w:eastAsia="Times New Roman" w:hAnsi="Times New Roman" w:cs="Times New Roman"/>
          <w:sz w:val="24"/>
          <w:szCs w:val="24"/>
        </w:rPr>
        <w:tab/>
      </w:r>
      <w:r w:rsidR="007138C1">
        <w:rPr>
          <w:noProof/>
        </w:rPr>
        <w:drawing>
          <wp:inline distT="0" distB="0" distL="0" distR="0" wp14:anchorId="489B919C" wp14:editId="1124DAB6">
            <wp:extent cx="4184073" cy="3368675"/>
            <wp:effectExtent l="0" t="0" r="6985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14711" r="67089" b="21050"/>
                    <a:stretch/>
                  </pic:blipFill>
                  <pic:spPr bwMode="auto">
                    <a:xfrm>
                      <a:off x="0" y="0"/>
                      <a:ext cx="4184073" cy="3368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038EC0" w14:textId="326ACBD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FF8FC01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DB3016" w14:textId="796B3778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6AA815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8FBBEDD" w14:textId="537EACE1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3DBB0629" wp14:editId="5D91F9E5">
            <wp:simplePos x="0" y="0"/>
            <wp:positionH relativeFrom="column">
              <wp:posOffset>810491</wp:posOffset>
            </wp:positionH>
            <wp:positionV relativeFrom="paragraph">
              <wp:posOffset>0</wp:posOffset>
            </wp:positionV>
            <wp:extent cx="4474879" cy="3796030"/>
            <wp:effectExtent l="0" t="0" r="1905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36" r="69807" b="15048"/>
                    <a:stretch/>
                  </pic:blipFill>
                  <pic:spPr bwMode="auto">
                    <a:xfrm>
                      <a:off x="0" y="0"/>
                      <a:ext cx="4474879" cy="3796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72269A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4E2AADF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ACA5F2B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5327E07" w14:textId="29F7C76C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795C83" w14:textId="77777777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65DD63C" w14:textId="21AA5460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293E41E5" wp14:editId="50BE0C11">
            <wp:simplePos x="0" y="0"/>
            <wp:positionH relativeFrom="column">
              <wp:posOffset>810260</wp:posOffset>
            </wp:positionH>
            <wp:positionV relativeFrom="paragraph">
              <wp:posOffset>909320</wp:posOffset>
            </wp:positionV>
            <wp:extent cx="4474845" cy="4065270"/>
            <wp:effectExtent l="0" t="0" r="1905" b="0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571" r="66078" b="20435"/>
                    <a:stretch/>
                  </pic:blipFill>
                  <pic:spPr bwMode="auto">
                    <a:xfrm>
                      <a:off x="0" y="0"/>
                      <a:ext cx="4474845" cy="4065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B06AF" w14:textId="0A27EA1C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242226BB" wp14:editId="5D07844A">
            <wp:simplePos x="0" y="0"/>
            <wp:positionH relativeFrom="margin">
              <wp:posOffset>810491</wp:posOffset>
            </wp:positionH>
            <wp:positionV relativeFrom="paragraph">
              <wp:posOffset>3934691</wp:posOffset>
            </wp:positionV>
            <wp:extent cx="4432935" cy="3957320"/>
            <wp:effectExtent l="0" t="0" r="5715" b="508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61" r="60490" b="22085"/>
                    <a:stretch/>
                  </pic:blipFill>
                  <pic:spPr bwMode="auto">
                    <a:xfrm>
                      <a:off x="0" y="0"/>
                      <a:ext cx="4436497" cy="3960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38C1">
        <w:rPr>
          <w:noProof/>
        </w:rPr>
        <w:drawing>
          <wp:inline distT="0" distB="0" distL="0" distR="0" wp14:anchorId="2B4F27BE" wp14:editId="0CEC27DA">
            <wp:extent cx="4433454" cy="4315924"/>
            <wp:effectExtent l="0" t="0" r="5715" b="88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6783" r="64103" b="16493"/>
                    <a:stretch/>
                  </pic:blipFill>
                  <pic:spPr bwMode="auto">
                    <a:xfrm>
                      <a:off x="0" y="0"/>
                      <a:ext cx="4449055" cy="4331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4DF955" w14:textId="77777777" w:rsidR="00D41BB7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B282F4" w14:textId="2008BC2E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EDC8F9" w14:textId="262BB67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04A8C2" wp14:editId="3BADD050">
            <wp:extent cx="4516120" cy="54102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61655" b="12766"/>
                    <a:stretch/>
                  </pic:blipFill>
                  <pic:spPr bwMode="auto">
                    <a:xfrm>
                      <a:off x="0" y="0"/>
                      <a:ext cx="4541538" cy="5440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C42E58" w14:textId="7687B513" w:rsidR="000403D7" w:rsidRDefault="000403D7" w:rsidP="000403D7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ren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e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inal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te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8935802" w14:textId="63A1694D" w:rsidR="007138C1" w:rsidRDefault="007138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518DFC" w14:textId="4DC0D350" w:rsidR="00D41BB7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D465F92" w14:textId="77777777" w:rsidR="00D41BB7" w:rsidRDefault="00D41BB7" w:rsidP="000403D7">
      <w:p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42DC70" w14:textId="23F6DF4A" w:rsidR="004817C1" w:rsidRDefault="004817C1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ketiga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and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baw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0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ate</w:t>
      </w:r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valid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6753">
        <w:rPr>
          <w:rFonts w:ascii="Times New Roman" w:eastAsia="Times New Roman" w:hAnsi="Times New Roman" w:cs="Times New Roman"/>
          <w:sz w:val="24"/>
          <w:szCs w:val="24"/>
        </w:rPr>
        <w:t>pertama</w:t>
      </w:r>
      <w:proofErr w:type="spellEnd"/>
      <w:r w:rsidR="001E6753">
        <w:rPr>
          <w:rFonts w:ascii="Times New Roman" w:eastAsia="Times New Roman" w:hAnsi="Times New Roman" w:cs="Times New Roman"/>
          <w:sz w:val="24"/>
          <w:szCs w:val="24"/>
        </w:rPr>
        <w:t>.</w:t>
      </w:r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dikeluar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pes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valid</w:t>
      </w:r>
    </w:p>
    <w:p w14:paraId="52D95449" w14:textId="6C8CE417" w:rsidR="007138C1" w:rsidRDefault="00D41BB7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173D90" wp14:editId="043D7D13">
            <wp:extent cx="4495187" cy="4793673"/>
            <wp:effectExtent l="0" t="0" r="63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66544" b="5914"/>
                    <a:stretch/>
                  </pic:blipFill>
                  <pic:spPr bwMode="auto">
                    <a:xfrm>
                      <a:off x="0" y="0"/>
                      <a:ext cx="4515498" cy="4815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C4EDAF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2D74EC2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2E15BE6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06CB1B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5422C5" w14:textId="72E182CE" w:rsidR="001E6753" w:rsidRDefault="001E6753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emp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rando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tampil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Hygiene, Energy,</w:t>
      </w:r>
      <w:r>
        <w:rPr>
          <w:rFonts w:ascii="Courier New" w:eastAsia="Times New Roman" w:hAnsi="Courier New" w:cs="Courier New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4817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27EAF">
        <w:rPr>
          <w:rFonts w:ascii="Courier New" w:eastAsia="Times New Roman" w:hAnsi="Courier New" w:cs="Courier New"/>
          <w:sz w:val="24"/>
          <w:szCs w:val="24"/>
        </w:rPr>
        <w:t>Fun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nil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15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sta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l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dikeluark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pesan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aksi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403D7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valid.</w:t>
      </w:r>
    </w:p>
    <w:p w14:paraId="478681B2" w14:textId="49CD148F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B9A98F9" wp14:editId="01E5B019">
            <wp:extent cx="4246418" cy="5051553"/>
            <wp:effectExtent l="0" t="0" r="190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65618" b="6346"/>
                    <a:stretch/>
                  </pic:blipFill>
                  <pic:spPr bwMode="auto">
                    <a:xfrm>
                      <a:off x="0" y="0"/>
                      <a:ext cx="4254235" cy="5060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ECB7E" w14:textId="68AAC04B" w:rsidR="00D00A3A" w:rsidRDefault="00D00A3A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9FF641" w14:textId="08B702DE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FF5BDCF" w14:textId="417FB31F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B078F17" w14:textId="77777777" w:rsidR="00D41BB7" w:rsidRDefault="00D41BB7" w:rsidP="001E6753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1CBB1C" w14:textId="50641B10" w:rsidR="004817C1" w:rsidRDefault="00D00A3A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kh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put salah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put sala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kam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ula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="000403D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8BBFC80" w14:textId="7DED3692" w:rsidR="00F90E38" w:rsidRDefault="00CC002C" w:rsidP="004817C1">
      <w:pPr>
        <w:spacing w:after="240" w:line="360" w:lineRule="auto"/>
        <w:ind w:left="708" w:firstLine="566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19D821E" wp14:editId="3718DCA4">
            <wp:extent cx="3997036" cy="425779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349" t="23622" r="65148" b="6553"/>
                    <a:stretch/>
                  </pic:blipFill>
                  <pic:spPr bwMode="auto">
                    <a:xfrm>
                      <a:off x="0" y="0"/>
                      <a:ext cx="4008555" cy="4270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538850" w14:textId="77777777" w:rsidR="00F90E38" w:rsidRDefault="00F90E3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DB182A1" w14:textId="285A9E65" w:rsidR="00D00A3A" w:rsidRDefault="00D00A3A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77B624E" w14:textId="13772D78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1813FB" w14:textId="5CC377A6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1D1F19F" w14:textId="7E2F4430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657E70F" w14:textId="254833F2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DFD8A60" w14:textId="62B27F4E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4CACBE5" w14:textId="22FCF3FF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D295560" w14:textId="15BD389E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731B8BA" w14:textId="69887B4E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3EF40F8" w14:textId="7C9C3791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0CAED7" w14:textId="519C16A4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C1D75AE" w14:textId="413887D3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0BF8DFC" w14:textId="3FB6B857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CAB97F" w14:textId="7F3B1972" w:rsid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708790B" w14:textId="58A89FC2" w:rsidR="00442778" w:rsidRPr="00F90E38" w:rsidRDefault="00F90E38" w:rsidP="00F90E38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00"/>
          <w:szCs w:val="100"/>
        </w:rPr>
        <w:t>LAMPIRAN</w:t>
      </w:r>
      <w:bookmarkStart w:id="0" w:name="_GoBack"/>
      <w:bookmarkEnd w:id="0"/>
    </w:p>
    <w:sectPr w:rsidR="00442778" w:rsidRPr="00F90E38" w:rsidSect="00F90E38">
      <w:footerReference w:type="default" r:id="rId27"/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9FAD3" w14:textId="77777777" w:rsidR="00ED280A" w:rsidRDefault="00ED280A">
      <w:pPr>
        <w:spacing w:line="240" w:lineRule="auto"/>
      </w:pPr>
      <w:r>
        <w:separator/>
      </w:r>
    </w:p>
  </w:endnote>
  <w:endnote w:type="continuationSeparator" w:id="0">
    <w:p w14:paraId="40C92CB9" w14:textId="77777777" w:rsidR="00ED280A" w:rsidRDefault="00ED28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136125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DC7E388" w14:textId="672DC426" w:rsidR="00D00A3A" w:rsidRPr="0003688E" w:rsidRDefault="00D00A3A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3688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3688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3688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03688E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3688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0468580" w14:textId="77777777" w:rsidR="00D00A3A" w:rsidRDefault="00D00A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828F91" w14:textId="77777777" w:rsidR="00ED280A" w:rsidRDefault="00ED280A">
      <w:pPr>
        <w:spacing w:line="240" w:lineRule="auto"/>
      </w:pPr>
      <w:r>
        <w:separator/>
      </w:r>
    </w:p>
  </w:footnote>
  <w:footnote w:type="continuationSeparator" w:id="0">
    <w:p w14:paraId="641B1062" w14:textId="77777777" w:rsidR="00ED280A" w:rsidRDefault="00ED28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B141F"/>
    <w:multiLevelType w:val="multilevel"/>
    <w:tmpl w:val="42F05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BC6892"/>
    <w:multiLevelType w:val="multilevel"/>
    <w:tmpl w:val="CDBAEE7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76E0CCC"/>
    <w:multiLevelType w:val="multilevel"/>
    <w:tmpl w:val="1D80242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06C75D3"/>
    <w:multiLevelType w:val="multilevel"/>
    <w:tmpl w:val="D8A4917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23203A4E"/>
    <w:multiLevelType w:val="hybridMultilevel"/>
    <w:tmpl w:val="13C84C52"/>
    <w:lvl w:ilvl="0" w:tplc="1DCA4284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C42DF5"/>
    <w:multiLevelType w:val="multilevel"/>
    <w:tmpl w:val="7B2A5E7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285323A0"/>
    <w:multiLevelType w:val="multilevel"/>
    <w:tmpl w:val="C3401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D56300"/>
    <w:multiLevelType w:val="multilevel"/>
    <w:tmpl w:val="6DA48790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32CA2B24"/>
    <w:multiLevelType w:val="hybridMultilevel"/>
    <w:tmpl w:val="465EE35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465451"/>
    <w:multiLevelType w:val="multilevel"/>
    <w:tmpl w:val="FEB616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0" w15:restartNumberingAfterBreak="0">
    <w:nsid w:val="39F405E4"/>
    <w:multiLevelType w:val="multilevel"/>
    <w:tmpl w:val="75A0FB7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3A6338D1"/>
    <w:multiLevelType w:val="multilevel"/>
    <w:tmpl w:val="CDD023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C0E233E"/>
    <w:multiLevelType w:val="multilevel"/>
    <w:tmpl w:val="6C266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7A574C"/>
    <w:multiLevelType w:val="multilevel"/>
    <w:tmpl w:val="7B18E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2046B0"/>
    <w:multiLevelType w:val="multilevel"/>
    <w:tmpl w:val="3EF80C4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5" w15:restartNumberingAfterBreak="0">
    <w:nsid w:val="48692DC4"/>
    <w:multiLevelType w:val="multilevel"/>
    <w:tmpl w:val="F47A7C0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5BB274A"/>
    <w:multiLevelType w:val="multilevel"/>
    <w:tmpl w:val="D742B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60671CB"/>
    <w:multiLevelType w:val="multilevel"/>
    <w:tmpl w:val="ADC28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5664BEB"/>
    <w:multiLevelType w:val="multilevel"/>
    <w:tmpl w:val="9BB629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664419EA"/>
    <w:multiLevelType w:val="multilevel"/>
    <w:tmpl w:val="BBB6B590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0" w15:restartNumberingAfterBreak="0">
    <w:nsid w:val="66AA489A"/>
    <w:multiLevelType w:val="multilevel"/>
    <w:tmpl w:val="1C9E3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9C6132"/>
    <w:multiLevelType w:val="hybridMultilevel"/>
    <w:tmpl w:val="A0D0C8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1EE760F"/>
    <w:multiLevelType w:val="multilevel"/>
    <w:tmpl w:val="BF4AF68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3" w15:restartNumberingAfterBreak="0">
    <w:nsid w:val="7A5E2EAF"/>
    <w:multiLevelType w:val="multilevel"/>
    <w:tmpl w:val="4E1875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9"/>
  </w:num>
  <w:num w:numId="3">
    <w:abstractNumId w:val="22"/>
  </w:num>
  <w:num w:numId="4">
    <w:abstractNumId w:val="23"/>
  </w:num>
  <w:num w:numId="5">
    <w:abstractNumId w:val="9"/>
  </w:num>
  <w:num w:numId="6">
    <w:abstractNumId w:val="15"/>
  </w:num>
  <w:num w:numId="7">
    <w:abstractNumId w:val="14"/>
  </w:num>
  <w:num w:numId="8">
    <w:abstractNumId w:val="10"/>
  </w:num>
  <w:num w:numId="9">
    <w:abstractNumId w:val="11"/>
  </w:num>
  <w:num w:numId="10">
    <w:abstractNumId w:val="1"/>
  </w:num>
  <w:num w:numId="11">
    <w:abstractNumId w:val="5"/>
  </w:num>
  <w:num w:numId="12">
    <w:abstractNumId w:val="2"/>
  </w:num>
  <w:num w:numId="13">
    <w:abstractNumId w:val="7"/>
  </w:num>
  <w:num w:numId="14">
    <w:abstractNumId w:val="17"/>
  </w:num>
  <w:num w:numId="15">
    <w:abstractNumId w:val="18"/>
  </w:num>
  <w:num w:numId="16">
    <w:abstractNumId w:val="6"/>
  </w:num>
  <w:num w:numId="17">
    <w:abstractNumId w:val="20"/>
  </w:num>
  <w:num w:numId="18">
    <w:abstractNumId w:val="12"/>
  </w:num>
  <w:num w:numId="19">
    <w:abstractNumId w:val="13"/>
  </w:num>
  <w:num w:numId="20">
    <w:abstractNumId w:val="16"/>
  </w:num>
  <w:num w:numId="21">
    <w:abstractNumId w:val="0"/>
  </w:num>
  <w:num w:numId="22">
    <w:abstractNumId w:val="21"/>
  </w:num>
  <w:num w:numId="23">
    <w:abstractNumId w:val="8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zSxNDYxNzM0MjBX0lEKTi0uzszPAykwqgUAfaE4aywAAAA="/>
  </w:docVars>
  <w:rsids>
    <w:rsidRoot w:val="00442778"/>
    <w:rsid w:val="0003511B"/>
    <w:rsid w:val="0003688E"/>
    <w:rsid w:val="000403D7"/>
    <w:rsid w:val="00097C3C"/>
    <w:rsid w:val="0016724B"/>
    <w:rsid w:val="001D0752"/>
    <w:rsid w:val="001E6753"/>
    <w:rsid w:val="002402BD"/>
    <w:rsid w:val="002975E5"/>
    <w:rsid w:val="002A3AAF"/>
    <w:rsid w:val="00321034"/>
    <w:rsid w:val="00321281"/>
    <w:rsid w:val="003608BF"/>
    <w:rsid w:val="00397395"/>
    <w:rsid w:val="004340EA"/>
    <w:rsid w:val="00442778"/>
    <w:rsid w:val="004817C1"/>
    <w:rsid w:val="004938AE"/>
    <w:rsid w:val="00513425"/>
    <w:rsid w:val="00524FA4"/>
    <w:rsid w:val="005D2367"/>
    <w:rsid w:val="005D3626"/>
    <w:rsid w:val="00626313"/>
    <w:rsid w:val="00673353"/>
    <w:rsid w:val="006D2B03"/>
    <w:rsid w:val="007138C1"/>
    <w:rsid w:val="007F659C"/>
    <w:rsid w:val="0082147B"/>
    <w:rsid w:val="00893291"/>
    <w:rsid w:val="00957479"/>
    <w:rsid w:val="00963EF9"/>
    <w:rsid w:val="009A3526"/>
    <w:rsid w:val="009B3973"/>
    <w:rsid w:val="009B6D44"/>
    <w:rsid w:val="009E781D"/>
    <w:rsid w:val="00AC56B6"/>
    <w:rsid w:val="00BC5247"/>
    <w:rsid w:val="00C27EAF"/>
    <w:rsid w:val="00CA5BAC"/>
    <w:rsid w:val="00CC002C"/>
    <w:rsid w:val="00CC4B63"/>
    <w:rsid w:val="00CF1BE1"/>
    <w:rsid w:val="00D00A3A"/>
    <w:rsid w:val="00D41BB7"/>
    <w:rsid w:val="00DB29F3"/>
    <w:rsid w:val="00ED280A"/>
    <w:rsid w:val="00F77B1A"/>
    <w:rsid w:val="00F90E38"/>
    <w:rsid w:val="00FB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C20EF"/>
  <w15:docId w15:val="{97DD2F78-A4BE-47A2-BCAC-B57349373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036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3688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3688E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3688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3688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88E"/>
  </w:style>
  <w:style w:type="paragraph" w:styleId="Footer">
    <w:name w:val="footer"/>
    <w:basedOn w:val="Normal"/>
    <w:link w:val="FooterChar"/>
    <w:uiPriority w:val="99"/>
    <w:unhideWhenUsed/>
    <w:rsid w:val="0003688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88E"/>
  </w:style>
  <w:style w:type="character" w:styleId="UnresolvedMention">
    <w:name w:val="Unresolved Mention"/>
    <w:basedOn w:val="DefaultParagraphFont"/>
    <w:uiPriority w:val="99"/>
    <w:semiHidden/>
    <w:unhideWhenUsed/>
    <w:rsid w:val="0051342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134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7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0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CE666C-9B09-492C-B73E-E4B0DCBBF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7</Pages>
  <Words>2052</Words>
  <Characters>11699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16518098 Samuel</cp:lastModifiedBy>
  <cp:revision>14</cp:revision>
  <dcterms:created xsi:type="dcterms:W3CDTF">2019-09-30T17:25:00Z</dcterms:created>
  <dcterms:modified xsi:type="dcterms:W3CDTF">2019-09-30T20:07:00Z</dcterms:modified>
</cp:coreProperties>
</file>